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6C8AAEE" w14:textId="5071424C" w:rsidR="00D62C39" w:rsidRPr="001D21AB" w:rsidRDefault="00111086" w:rsidP="006414E2">
      <w:pPr>
        <w:spacing w:after="120" w:line="240" w:lineRule="auto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 xml:space="preserve">CS </w:t>
      </w:r>
      <w:r w:rsidR="00C96C94" w:rsidRPr="001D21AB">
        <w:rPr>
          <w:rFonts w:ascii="Times New Roman" w:hAnsi="Times New Roman" w:cs="Times New Roman"/>
          <w:sz w:val="24"/>
          <w:szCs w:val="24"/>
        </w:rPr>
        <w:t>5</w:t>
      </w:r>
      <w:r w:rsidR="006B33F1" w:rsidRPr="001D21AB">
        <w:rPr>
          <w:rFonts w:ascii="Times New Roman" w:hAnsi="Times New Roman" w:cs="Times New Roman"/>
          <w:sz w:val="24"/>
          <w:szCs w:val="24"/>
        </w:rPr>
        <w:t>80</w:t>
      </w:r>
      <w:r w:rsidRPr="001D21AB">
        <w:rPr>
          <w:rFonts w:ascii="Times New Roman" w:hAnsi="Times New Roman" w:cs="Times New Roman"/>
          <w:sz w:val="24"/>
          <w:szCs w:val="24"/>
        </w:rPr>
        <w:t>00-01</w:t>
      </w:r>
      <w:r w:rsidR="000A1B37" w:rsidRPr="001D21AB">
        <w:rPr>
          <w:rFonts w:ascii="Times New Roman" w:hAnsi="Times New Roman" w:cs="Times New Roman"/>
          <w:sz w:val="24"/>
          <w:szCs w:val="24"/>
        </w:rPr>
        <w:t>/2I</w:t>
      </w:r>
      <w:r w:rsidRPr="001D21AB">
        <w:rPr>
          <w:rFonts w:ascii="Times New Roman" w:hAnsi="Times New Roman" w:cs="Times New Roman"/>
          <w:sz w:val="24"/>
          <w:szCs w:val="24"/>
        </w:rPr>
        <w:t xml:space="preserve"> Quiz 0</w:t>
      </w:r>
      <w:r w:rsidR="005D3270" w:rsidRPr="001D21AB">
        <w:rPr>
          <w:rFonts w:ascii="Times New Roman" w:hAnsi="Times New Roman" w:cs="Times New Roman"/>
          <w:sz w:val="24"/>
          <w:szCs w:val="24"/>
        </w:rPr>
        <w:t>3</w:t>
      </w:r>
      <w:r w:rsidRPr="001D21AB">
        <w:rPr>
          <w:rFonts w:ascii="Times New Roman" w:hAnsi="Times New Roman" w:cs="Times New Roman"/>
          <w:sz w:val="24"/>
          <w:szCs w:val="24"/>
        </w:rPr>
        <w:t xml:space="preserve">                            Print your Name: </w:t>
      </w:r>
      <w:r w:rsidR="00495610" w:rsidRPr="001D21AB">
        <w:rPr>
          <w:rFonts w:ascii="Times New Roman" w:hAnsi="Times New Roman" w:cs="Times New Roman"/>
          <w:sz w:val="24"/>
          <w:szCs w:val="24"/>
        </w:rPr>
        <w:t>Truc Huynh</w:t>
      </w:r>
    </w:p>
    <w:p w14:paraId="3B2C5C75" w14:textId="691A90D9" w:rsidR="004C70E1" w:rsidRPr="001D21AB" w:rsidRDefault="00111086" w:rsidP="006B33F1">
      <w:pPr>
        <w:spacing w:after="240" w:line="240" w:lineRule="auto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 xml:space="preserve">September </w:t>
      </w:r>
      <w:r w:rsidR="005D3270" w:rsidRPr="001D21AB">
        <w:rPr>
          <w:rFonts w:ascii="Times New Roman" w:hAnsi="Times New Roman" w:cs="Times New Roman"/>
          <w:sz w:val="24"/>
          <w:szCs w:val="24"/>
        </w:rPr>
        <w:t>15</w:t>
      </w:r>
      <w:r w:rsidRPr="001D21AB">
        <w:rPr>
          <w:rFonts w:ascii="Times New Roman" w:hAnsi="Times New Roman" w:cs="Times New Roman"/>
          <w:sz w:val="24"/>
          <w:szCs w:val="24"/>
        </w:rPr>
        <w:t>, 2022</w:t>
      </w:r>
    </w:p>
    <w:p w14:paraId="6C9A0E07" w14:textId="0D41EF35" w:rsidR="000E37FC" w:rsidRPr="001D21AB" w:rsidRDefault="000E37FC" w:rsidP="00AB4E84">
      <w:pPr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10 points</w:t>
      </w:r>
    </w:p>
    <w:p w14:paraId="535E4165" w14:textId="2F7C1224" w:rsidR="004C70E1" w:rsidRPr="001D21AB" w:rsidRDefault="004C70E1" w:rsidP="002D31C6">
      <w:pPr>
        <w:ind w:left="72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 xml:space="preserve">Analyze the time efficiency for the </w:t>
      </w:r>
      <w:r w:rsidR="009C29C7" w:rsidRPr="001D21AB">
        <w:rPr>
          <w:rFonts w:ascii="Times New Roman" w:hAnsi="Times New Roman" w:cs="Times New Roman"/>
          <w:sz w:val="24"/>
          <w:szCs w:val="24"/>
        </w:rPr>
        <w:t>function modexp(x, y, N)</w:t>
      </w:r>
    </w:p>
    <w:p w14:paraId="728C70B7" w14:textId="77777777" w:rsidR="005D3270" w:rsidRPr="001D21AB" w:rsidRDefault="005D3270" w:rsidP="005D3270">
      <w:pPr>
        <w:ind w:left="72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function modexp(x, y, N)</w:t>
      </w:r>
    </w:p>
    <w:p w14:paraId="10CD23E1" w14:textId="77777777" w:rsidR="005D3270" w:rsidRPr="001D21AB" w:rsidRDefault="005D3270" w:rsidP="00495610">
      <w:pPr>
        <w:ind w:left="144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//Compute x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y</w:t>
      </w:r>
      <w:r w:rsidRPr="001D21AB">
        <w:rPr>
          <w:rFonts w:ascii="Times New Roman" w:hAnsi="Times New Roman" w:cs="Times New Roman"/>
          <w:sz w:val="24"/>
          <w:szCs w:val="24"/>
        </w:rPr>
        <w:t xml:space="preserve"> mod N</w:t>
      </w:r>
    </w:p>
    <w:p w14:paraId="28E62AE8" w14:textId="269D9992" w:rsidR="005D3270" w:rsidRPr="001D21AB" w:rsidRDefault="005D3270" w:rsidP="00495610">
      <w:pPr>
        <w:ind w:left="144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Input:  Two</w:t>
      </w:r>
      <w:r w:rsidR="00ED4459" w:rsidRPr="001D21AB">
        <w:rPr>
          <w:rFonts w:ascii="Times New Roman" w:hAnsi="Times New Roman" w:cs="Times New Roman"/>
          <w:sz w:val="24"/>
          <w:szCs w:val="24"/>
        </w:rPr>
        <w:t xml:space="preserve"> n-bit</w:t>
      </w:r>
      <w:r w:rsidRPr="001D21AB">
        <w:rPr>
          <w:rFonts w:ascii="Times New Roman" w:hAnsi="Times New Roman" w:cs="Times New Roman"/>
          <w:sz w:val="24"/>
          <w:szCs w:val="24"/>
        </w:rPr>
        <w:t xml:space="preserve"> integers x and N, and an integer exponent y.</w:t>
      </w:r>
    </w:p>
    <w:p w14:paraId="2108DAA7" w14:textId="77777777" w:rsidR="005D3270" w:rsidRPr="001D21AB" w:rsidRDefault="005D3270" w:rsidP="00495610">
      <w:pPr>
        <w:ind w:left="144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Output:  x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y</w:t>
      </w:r>
      <w:r w:rsidRPr="001D21AB">
        <w:rPr>
          <w:rFonts w:ascii="Times New Roman" w:hAnsi="Times New Roman" w:cs="Times New Roman"/>
          <w:sz w:val="24"/>
          <w:szCs w:val="24"/>
        </w:rPr>
        <w:t xml:space="preserve"> mod N.</w:t>
      </w:r>
    </w:p>
    <w:p w14:paraId="6BB9005F" w14:textId="77777777" w:rsidR="005D3270" w:rsidRPr="001D21AB" w:rsidRDefault="005D3270" w:rsidP="00495610">
      <w:pPr>
        <w:ind w:left="144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if (y = 0) then return 1;</w:t>
      </w:r>
    </w:p>
    <w:p w14:paraId="33503632" w14:textId="77777777" w:rsidR="005D3270" w:rsidRPr="001D21AB" w:rsidRDefault="005D3270" w:rsidP="00495610">
      <w:pPr>
        <w:ind w:left="144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 xml:space="preserve">z = modexp(x, </w:t>
      </w:r>
      <w:r w:rsidRPr="001D21AB">
        <w:rPr>
          <w:rFonts w:ascii="Times New Roman" w:hAnsi="Times New Roman" w:cs="Times New Roman"/>
          <w:sz w:val="24"/>
          <w:szCs w:val="24"/>
          <w:vertAlign w:val="subscript"/>
        </w:rPr>
        <w:t>└</w:t>
      </w:r>
      <w:r w:rsidRPr="001D21AB">
        <w:rPr>
          <w:rFonts w:ascii="Times New Roman" w:hAnsi="Times New Roman" w:cs="Times New Roman"/>
          <w:sz w:val="24"/>
          <w:szCs w:val="24"/>
        </w:rPr>
        <w:t>y/2</w:t>
      </w:r>
      <w:r w:rsidRPr="001D21AB">
        <w:rPr>
          <w:rFonts w:ascii="Times New Roman" w:hAnsi="Times New Roman" w:cs="Times New Roman"/>
          <w:sz w:val="24"/>
          <w:szCs w:val="24"/>
          <w:vertAlign w:val="subscript"/>
        </w:rPr>
        <w:t>┘</w:t>
      </w:r>
      <w:r w:rsidRPr="001D21AB">
        <w:rPr>
          <w:rFonts w:ascii="Times New Roman" w:hAnsi="Times New Roman" w:cs="Times New Roman"/>
          <w:sz w:val="24"/>
          <w:szCs w:val="24"/>
        </w:rPr>
        <w:t>, N);  // z = x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└ y/2 ┘ </w:t>
      </w:r>
      <w:r w:rsidRPr="001D21AB">
        <w:rPr>
          <w:rFonts w:ascii="Times New Roman" w:hAnsi="Times New Roman" w:cs="Times New Roman"/>
          <w:sz w:val="24"/>
          <w:szCs w:val="24"/>
        </w:rPr>
        <w:t>mod N</w:t>
      </w:r>
    </w:p>
    <w:p w14:paraId="273BF568" w14:textId="77777777" w:rsidR="005D3270" w:rsidRPr="001D21AB" w:rsidRDefault="005D3270" w:rsidP="00495610">
      <w:pPr>
        <w:ind w:left="144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if (y is even) then return z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</w:rPr>
        <w:t xml:space="preserve"> mod N;</w:t>
      </w:r>
    </w:p>
    <w:p w14:paraId="42425712" w14:textId="77777777" w:rsidR="005D3270" w:rsidRPr="001D21AB" w:rsidRDefault="005D3270" w:rsidP="00495610">
      <w:pPr>
        <w:ind w:left="144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ab/>
      </w:r>
      <w:r w:rsidRPr="001D21AB">
        <w:rPr>
          <w:rFonts w:ascii="Times New Roman" w:hAnsi="Times New Roman" w:cs="Times New Roman"/>
          <w:sz w:val="24"/>
          <w:szCs w:val="24"/>
        </w:rPr>
        <w:tab/>
        <w:t xml:space="preserve">      else return x * z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</w:rPr>
        <w:t xml:space="preserve"> mod N;</w:t>
      </w:r>
    </w:p>
    <w:p w14:paraId="4E7ACC33" w14:textId="748085AF" w:rsidR="005D3270" w:rsidRPr="001D21AB" w:rsidRDefault="005D3270" w:rsidP="005D3270">
      <w:pPr>
        <w:ind w:left="720"/>
        <w:rPr>
          <w:rFonts w:ascii="Times New Roman" w:hAnsi="Times New Roman" w:cs="Times New Roman"/>
          <w:sz w:val="24"/>
          <w:szCs w:val="24"/>
        </w:rPr>
      </w:pPr>
    </w:p>
    <w:p w14:paraId="01957E31" w14:textId="5F16DBC4" w:rsidR="005D3270" w:rsidRPr="001D21AB" w:rsidRDefault="005D3270" w:rsidP="004C70E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AF9D05D" w14:textId="2CBB3CC7" w:rsidR="005D3270" w:rsidRPr="001D21AB" w:rsidRDefault="005D3270" w:rsidP="004C70E1">
      <w:pPr>
        <w:ind w:left="360"/>
        <w:rPr>
          <w:rFonts w:ascii="Times New Roman" w:hAnsi="Times New Roman" w:cs="Times New Roman"/>
          <w:sz w:val="24"/>
          <w:szCs w:val="24"/>
        </w:rPr>
      </w:pPr>
    </w:p>
    <w:p w14:paraId="024C03DF" w14:textId="77777777" w:rsidR="00FC1451" w:rsidRPr="001D21AB" w:rsidRDefault="00AB4E84" w:rsidP="000E37FC">
      <w:pPr>
        <w:pStyle w:val="ListParagraph"/>
        <w:numPr>
          <w:ilvl w:val="0"/>
          <w:numId w:val="16"/>
        </w:numPr>
        <w:spacing w:after="24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 xml:space="preserve">What is the basic operation? </w:t>
      </w:r>
    </w:p>
    <w:p w14:paraId="5C454AD8" w14:textId="77777777" w:rsidR="00FC1451" w:rsidRPr="001D21AB" w:rsidRDefault="00FC1451" w:rsidP="00FC1451">
      <w:pPr>
        <w:pStyle w:val="ListParagraph"/>
        <w:spacing w:after="240" w:line="48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1D21AB">
        <w:rPr>
          <w:rFonts w:ascii="Times New Roman" w:hAnsi="Times New Roman" w:cs="Times New Roman"/>
          <w:b/>
          <w:bCs/>
          <w:sz w:val="24"/>
          <w:szCs w:val="24"/>
        </w:rPr>
        <w:t>Answer:</w:t>
      </w:r>
    </w:p>
    <w:p w14:paraId="26177297" w14:textId="54A502C3" w:rsidR="005D3270" w:rsidRPr="001D21AB" w:rsidRDefault="00FC1451" w:rsidP="00FC1451">
      <w:pPr>
        <w:pStyle w:val="ListParagraph"/>
        <w:spacing w:after="24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 xml:space="preserve">The basic operation would be </w:t>
      </w:r>
      <w:r w:rsidR="00B25F86">
        <w:rPr>
          <w:rFonts w:ascii="Times New Roman" w:hAnsi="Times New Roman" w:cs="Times New Roman"/>
          <w:sz w:val="24"/>
          <w:szCs w:val="24"/>
        </w:rPr>
        <w:t>to integer division</w:t>
      </w:r>
      <w:r w:rsidR="00CD28BB">
        <w:rPr>
          <w:rFonts w:ascii="Times New Roman" w:hAnsi="Times New Roman" w:cs="Times New Roman"/>
          <w:sz w:val="24"/>
          <w:szCs w:val="24"/>
        </w:rPr>
        <w:t>,</w:t>
      </w:r>
      <w:r w:rsidR="001259DA"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="00B25F86">
        <w:rPr>
          <w:rFonts w:ascii="Times New Roman" w:hAnsi="Times New Roman" w:cs="Times New Roman"/>
          <w:sz w:val="24"/>
          <w:szCs w:val="24"/>
        </w:rPr>
        <w:t>exponent a number</w:t>
      </w:r>
      <w:r w:rsidR="00CD28BB">
        <w:rPr>
          <w:rFonts w:ascii="Times New Roman" w:hAnsi="Times New Roman" w:cs="Times New Roman"/>
          <w:sz w:val="24"/>
          <w:szCs w:val="24"/>
        </w:rPr>
        <w:t>, and multiply two mod N numbers</w:t>
      </w:r>
    </w:p>
    <w:p w14:paraId="3196CFA3" w14:textId="6A923934" w:rsidR="00AB4E84" w:rsidRPr="001D21AB" w:rsidRDefault="00AB4E84" w:rsidP="000E37FC">
      <w:pPr>
        <w:pStyle w:val="ListParagraph"/>
        <w:numPr>
          <w:ilvl w:val="0"/>
          <w:numId w:val="16"/>
        </w:numPr>
        <w:spacing w:after="24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 xml:space="preserve">What is the input size </w:t>
      </w:r>
    </w:p>
    <w:p w14:paraId="2FB52202" w14:textId="771F5538" w:rsidR="00495610" w:rsidRPr="001D21AB" w:rsidRDefault="00495610" w:rsidP="00495610">
      <w:pPr>
        <w:pStyle w:val="ListParagraph"/>
        <w:spacing w:after="240" w:line="48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1D21AB">
        <w:rPr>
          <w:rFonts w:ascii="Times New Roman" w:hAnsi="Times New Roman" w:cs="Times New Roman"/>
          <w:b/>
          <w:bCs/>
          <w:sz w:val="24"/>
          <w:szCs w:val="24"/>
        </w:rPr>
        <w:t>Answer:</w:t>
      </w:r>
    </w:p>
    <w:p w14:paraId="08152BB3" w14:textId="65E76DBD" w:rsidR="00495610" w:rsidRPr="001D21AB" w:rsidRDefault="001259DA" w:rsidP="00006C49">
      <w:pPr>
        <w:pStyle w:val="ListParagraph"/>
        <w:spacing w:after="24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Since</w:t>
      </w:r>
      <w:r w:rsidR="004349F7" w:rsidRPr="001D21AB">
        <w:rPr>
          <w:rFonts w:ascii="Times New Roman" w:hAnsi="Times New Roman" w:cs="Times New Roman"/>
          <w:sz w:val="24"/>
          <w:szCs w:val="24"/>
        </w:rPr>
        <w:t xml:space="preserve"> there are </w:t>
      </w:r>
      <w:r w:rsidR="00A7490E" w:rsidRPr="001D21AB">
        <w:rPr>
          <w:rFonts w:ascii="Times New Roman" w:hAnsi="Times New Roman" w:cs="Times New Roman"/>
          <w:sz w:val="24"/>
          <w:szCs w:val="24"/>
        </w:rPr>
        <w:t xml:space="preserve">2 n-bits integer x and N, and an integer exponent y. Therefore, each of these </w:t>
      </w:r>
      <w:r w:rsidR="00EA0CC8" w:rsidRPr="001D21AB">
        <w:rPr>
          <w:rFonts w:ascii="Times New Roman" w:hAnsi="Times New Roman" w:cs="Times New Roman"/>
          <w:sz w:val="24"/>
          <w:szCs w:val="24"/>
        </w:rPr>
        <w:t>numbers</w:t>
      </w:r>
      <w:r w:rsidR="00A7490E"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="00EA0CC8" w:rsidRPr="001D21AB">
        <w:rPr>
          <w:rFonts w:ascii="Times New Roman" w:hAnsi="Times New Roman" w:cs="Times New Roman"/>
          <w:sz w:val="24"/>
          <w:szCs w:val="24"/>
        </w:rPr>
        <w:t xml:space="preserve">x, y, </w:t>
      </w:r>
      <w:r w:rsidR="00006C49" w:rsidRPr="001D21AB">
        <w:rPr>
          <w:rFonts w:ascii="Times New Roman" w:hAnsi="Times New Roman" w:cs="Times New Roman"/>
          <w:sz w:val="24"/>
          <w:szCs w:val="24"/>
        </w:rPr>
        <w:t xml:space="preserve">and </w:t>
      </w:r>
      <w:r w:rsidR="00EA0CC8" w:rsidRPr="001D21AB">
        <w:rPr>
          <w:rFonts w:ascii="Times New Roman" w:hAnsi="Times New Roman" w:cs="Times New Roman"/>
          <w:sz w:val="24"/>
          <w:szCs w:val="24"/>
        </w:rPr>
        <w:t xml:space="preserve">N </w:t>
      </w:r>
      <w:r w:rsidR="00006C49" w:rsidRPr="001D21AB">
        <w:rPr>
          <w:rFonts w:ascii="Times New Roman" w:hAnsi="Times New Roman" w:cs="Times New Roman"/>
          <w:sz w:val="24"/>
          <w:szCs w:val="24"/>
        </w:rPr>
        <w:t xml:space="preserve">has the size </w:t>
      </w:r>
      <w:r w:rsidR="00495610" w:rsidRPr="001D21AB">
        <w:rPr>
          <w:rFonts w:ascii="Times New Roman" w:hAnsi="Times New Roman" w:cs="Times New Roman"/>
          <w:sz w:val="24"/>
          <w:szCs w:val="24"/>
        </w:rPr>
        <w:t>n =</w:t>
      </w:r>
      <w:r w:rsidR="00495610" w:rsidRPr="001D21AB">
        <w:rPr>
          <w:rFonts w:ascii="Times New Roman" w:hAnsi="Times New Roman" w:cs="Times New Roman"/>
          <w:sz w:val="24"/>
          <w:szCs w:val="24"/>
          <w:vertAlign w:val="subscript"/>
        </w:rPr>
        <w:t>└</w:t>
      </w:r>
      <w:r w:rsidR="00495610" w:rsidRPr="001D21AB">
        <w:rPr>
          <w:rFonts w:ascii="Times New Roman" w:hAnsi="Times New Roman" w:cs="Times New Roman"/>
          <w:sz w:val="24"/>
          <w:szCs w:val="24"/>
        </w:rPr>
        <w:t xml:space="preserve"> log</w:t>
      </w:r>
      <w:r w:rsidR="00495610" w:rsidRPr="001D21A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="00495610" w:rsidRPr="001D21AB">
        <w:rPr>
          <w:rFonts w:ascii="Times New Roman" w:hAnsi="Times New Roman" w:cs="Times New Roman"/>
          <w:sz w:val="24"/>
          <w:szCs w:val="24"/>
        </w:rPr>
        <w:t xml:space="preserve"> </w:t>
      </w:r>
      <m:oMath>
        <m:r>
          <w:rPr>
            <w:rFonts w:ascii="Cambria Math" w:hAnsi="Cambria Math" w:cs="Times New Roman"/>
            <w:sz w:val="24"/>
            <w:szCs w:val="24"/>
          </w:rPr>
          <m:t>y</m:t>
        </m:r>
      </m:oMath>
      <w:r w:rsidR="00495610"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="00495610" w:rsidRPr="001D21AB">
        <w:rPr>
          <w:rFonts w:ascii="Times New Roman" w:hAnsi="Times New Roman" w:cs="Times New Roman"/>
          <w:sz w:val="24"/>
          <w:szCs w:val="24"/>
          <w:vertAlign w:val="subscript"/>
        </w:rPr>
        <w:t>┘</w:t>
      </w:r>
      <w:r w:rsidR="00495610" w:rsidRPr="001D21AB">
        <w:rPr>
          <w:rFonts w:ascii="Times New Roman" w:hAnsi="Times New Roman" w:cs="Times New Roman"/>
          <w:sz w:val="24"/>
          <w:szCs w:val="24"/>
        </w:rPr>
        <w:t xml:space="preserve"> + 1 </w:t>
      </w:r>
      <w:r w:rsidR="00006C49" w:rsidRPr="001D21AB">
        <w:rPr>
          <w:rFonts w:ascii="Times New Roman" w:hAnsi="Times New Roman" w:cs="Times New Roman"/>
          <w:sz w:val="24"/>
          <w:szCs w:val="24"/>
        </w:rPr>
        <w:t>bit</w:t>
      </w:r>
      <w:r w:rsidRPr="001D21AB">
        <w:rPr>
          <w:rFonts w:ascii="Times New Roman" w:hAnsi="Times New Roman" w:cs="Times New Roman"/>
          <w:sz w:val="24"/>
          <w:szCs w:val="24"/>
        </w:rPr>
        <w:t>.</w:t>
      </w:r>
    </w:p>
    <w:p w14:paraId="350F7AD9" w14:textId="77777777" w:rsidR="00EA0CC8" w:rsidRPr="001D21AB" w:rsidRDefault="00320860" w:rsidP="000E37FC">
      <w:pPr>
        <w:pStyle w:val="ListParagraph"/>
        <w:numPr>
          <w:ilvl w:val="0"/>
          <w:numId w:val="16"/>
        </w:numPr>
        <w:spacing w:after="24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How many time</w:t>
      </w:r>
      <w:r w:rsidR="002B6D79" w:rsidRPr="001D21AB">
        <w:rPr>
          <w:rFonts w:ascii="Times New Roman" w:hAnsi="Times New Roman" w:cs="Times New Roman"/>
          <w:sz w:val="24"/>
          <w:szCs w:val="24"/>
        </w:rPr>
        <w:t>s</w:t>
      </w:r>
      <w:r w:rsidRPr="001D21AB">
        <w:rPr>
          <w:rFonts w:ascii="Times New Roman" w:hAnsi="Times New Roman" w:cs="Times New Roman"/>
          <w:sz w:val="24"/>
          <w:szCs w:val="24"/>
        </w:rPr>
        <w:t xml:space="preserve"> of recursive calls</w:t>
      </w:r>
      <w:r w:rsidR="000A1B37" w:rsidRPr="001D21AB">
        <w:rPr>
          <w:rFonts w:ascii="Times New Roman" w:hAnsi="Times New Roman" w:cs="Times New Roman"/>
          <w:sz w:val="24"/>
          <w:szCs w:val="24"/>
        </w:rPr>
        <w:t xml:space="preserve"> will be made</w:t>
      </w:r>
      <w:r w:rsidRPr="001D21AB">
        <w:rPr>
          <w:rFonts w:ascii="Times New Roman" w:hAnsi="Times New Roman" w:cs="Times New Roman"/>
          <w:sz w:val="24"/>
          <w:szCs w:val="24"/>
        </w:rPr>
        <w:t xml:space="preserve">? </w:t>
      </w:r>
    </w:p>
    <w:p w14:paraId="393950FF" w14:textId="77777777" w:rsidR="00EA0CC8" w:rsidRPr="001D21AB" w:rsidRDefault="00EA0CC8" w:rsidP="00EA0CC8">
      <w:pPr>
        <w:pStyle w:val="ListParagraph"/>
        <w:spacing w:after="240" w:line="48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1D21AB">
        <w:rPr>
          <w:rFonts w:ascii="Times New Roman" w:hAnsi="Times New Roman" w:cs="Times New Roman"/>
          <w:b/>
          <w:bCs/>
          <w:sz w:val="24"/>
          <w:szCs w:val="24"/>
        </w:rPr>
        <w:t>Answer:</w:t>
      </w:r>
    </w:p>
    <w:p w14:paraId="02A4E4C4" w14:textId="5BAD24DE" w:rsidR="00320860" w:rsidRPr="001D21AB" w:rsidRDefault="00EA0CC8" w:rsidP="00EA0CC8">
      <w:pPr>
        <w:pStyle w:val="ListParagraph"/>
        <w:spacing w:after="24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The algorithm will halt at log</w:t>
      </w:r>
      <w:r w:rsidRPr="001D21AB">
        <w:rPr>
          <w:rFonts w:ascii="Times New Roman" w:hAnsi="Times New Roman" w:cs="Times New Roman"/>
          <w:sz w:val="24"/>
          <w:szCs w:val="24"/>
          <w:vertAlign w:val="subscript"/>
        </w:rPr>
        <w:t>2</w:t>
      </w:r>
      <w:r w:rsidRPr="001D21AB">
        <w:rPr>
          <w:rFonts w:ascii="Times New Roman" w:hAnsi="Times New Roman" w:cs="Times New Roman"/>
          <w:sz w:val="24"/>
          <w:szCs w:val="24"/>
        </w:rPr>
        <w:t xml:space="preserve">n (since </w:t>
      </w:r>
      <w:r w:rsidRPr="001D21AB">
        <w:rPr>
          <w:rFonts w:ascii="Times New Roman" w:hAnsi="Times New Roman" w:cs="Times New Roman"/>
          <w:sz w:val="24"/>
          <w:szCs w:val="24"/>
        </w:rPr>
        <w:t>└y/2┘</w:t>
      </w:r>
      <w:r w:rsidR="00FC1451" w:rsidRPr="001D21AB">
        <w:rPr>
          <w:rFonts w:ascii="Times New Roman" w:hAnsi="Times New Roman" w:cs="Times New Roman"/>
          <w:sz w:val="24"/>
          <w:szCs w:val="24"/>
        </w:rPr>
        <w:t>will shilt one bit after each call</w:t>
      </w:r>
      <w:r w:rsidRPr="001D21AB">
        <w:rPr>
          <w:rFonts w:ascii="Times New Roman" w:hAnsi="Times New Roman" w:cs="Times New Roman"/>
          <w:sz w:val="24"/>
          <w:szCs w:val="24"/>
        </w:rPr>
        <w:t>) recursive call</w:t>
      </w:r>
      <w:r w:rsidR="00006C49" w:rsidRPr="001D21AB">
        <w:rPr>
          <w:rFonts w:ascii="Times New Roman" w:hAnsi="Times New Roman" w:cs="Times New Roman"/>
          <w:sz w:val="24"/>
          <w:szCs w:val="24"/>
        </w:rPr>
        <w:t>.</w:t>
      </w:r>
    </w:p>
    <w:p w14:paraId="56D11F3E" w14:textId="5967D9F1" w:rsidR="008B0049" w:rsidRPr="001D21AB" w:rsidRDefault="00320860" w:rsidP="008B0049">
      <w:pPr>
        <w:pStyle w:val="ListParagraph"/>
        <w:numPr>
          <w:ilvl w:val="0"/>
          <w:numId w:val="16"/>
        </w:numPr>
        <w:spacing w:after="24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What is the best way to compute</w:t>
      </w:r>
      <w:r w:rsidR="00ED4459" w:rsidRPr="001D21AB">
        <w:rPr>
          <w:rFonts w:ascii="Times New Roman" w:hAnsi="Times New Roman" w:cs="Times New Roman"/>
          <w:sz w:val="24"/>
          <w:szCs w:val="24"/>
        </w:rPr>
        <w:t xml:space="preserve"> z</w:t>
      </w:r>
      <w:r w:rsidR="00ED4459"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ED4459" w:rsidRPr="001D21AB">
        <w:rPr>
          <w:rFonts w:ascii="Times New Roman" w:hAnsi="Times New Roman" w:cs="Times New Roman"/>
          <w:sz w:val="24"/>
          <w:szCs w:val="24"/>
        </w:rPr>
        <w:t xml:space="preserve"> mod N</w:t>
      </w:r>
      <w:r w:rsidR="00CD28BB">
        <w:rPr>
          <w:rFonts w:ascii="Times New Roman" w:hAnsi="Times New Roman" w:cs="Times New Roman"/>
          <w:sz w:val="24"/>
          <w:szCs w:val="24"/>
        </w:rPr>
        <w:t>:</w:t>
      </w:r>
      <w:r w:rsidR="00ED4459" w:rsidRPr="001D21A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661F989" w14:textId="1FED2BBA" w:rsidR="008B0049" w:rsidRPr="001D21AB" w:rsidRDefault="008B0049" w:rsidP="008B0049">
      <w:pPr>
        <w:pStyle w:val="ListParagraph"/>
        <w:spacing w:after="240" w:line="48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1D21AB">
        <w:rPr>
          <w:rFonts w:ascii="Times New Roman" w:hAnsi="Times New Roman" w:cs="Times New Roman"/>
          <w:b/>
          <w:bCs/>
          <w:sz w:val="24"/>
          <w:szCs w:val="24"/>
        </w:rPr>
        <w:t>Answer:</w:t>
      </w:r>
    </w:p>
    <w:p w14:paraId="6E020DDC" w14:textId="0AD07F1E" w:rsidR="001F161A" w:rsidRPr="001D21AB" w:rsidRDefault="008B0049" w:rsidP="00197AA3">
      <w:pPr>
        <w:pStyle w:val="ListParagraph"/>
        <w:spacing w:after="240"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lastRenderedPageBreak/>
        <w:t xml:space="preserve">We have </w:t>
      </w:r>
      <w:r w:rsidRPr="001D21AB">
        <w:rPr>
          <w:rFonts w:ascii="Times New Roman" w:hAnsi="Times New Roman" w:cs="Times New Roman"/>
          <w:sz w:val="24"/>
          <w:szCs w:val="24"/>
        </w:rPr>
        <w:t>z = x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└ y/2 ┘ </w:t>
      </w:r>
      <w:r w:rsidRPr="001D21AB">
        <w:rPr>
          <w:rFonts w:ascii="Times New Roman" w:hAnsi="Times New Roman" w:cs="Times New Roman"/>
          <w:sz w:val="24"/>
          <w:szCs w:val="24"/>
        </w:rPr>
        <w:t>mod N</w:t>
      </w:r>
      <w:r w:rsidRPr="001D21AB">
        <w:rPr>
          <w:rFonts w:ascii="Times New Roman" w:hAnsi="Times New Roman" w:cs="Times New Roman"/>
          <w:sz w:val="24"/>
          <w:szCs w:val="24"/>
        </w:rPr>
        <w:t xml:space="preserve">. Therefore, </w:t>
      </w:r>
      <w:r w:rsidRPr="001D21AB">
        <w:rPr>
          <w:rFonts w:ascii="Times New Roman" w:hAnsi="Times New Roman" w:cs="Times New Roman"/>
          <w:sz w:val="24"/>
          <w:szCs w:val="24"/>
        </w:rPr>
        <w:t>z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</w:rPr>
        <w:t xml:space="preserve"> mod N</w:t>
      </w:r>
      <w:r w:rsidRPr="001D21AB">
        <w:rPr>
          <w:rFonts w:ascii="Times New Roman" w:hAnsi="Times New Roman" w:cs="Times New Roman"/>
          <w:sz w:val="24"/>
          <w:szCs w:val="24"/>
        </w:rPr>
        <w:t xml:space="preserve"> = (</w:t>
      </w:r>
      <w:r w:rsidRPr="001D21AB">
        <w:rPr>
          <w:rFonts w:ascii="Times New Roman" w:hAnsi="Times New Roman" w:cs="Times New Roman"/>
          <w:sz w:val="24"/>
          <w:szCs w:val="24"/>
        </w:rPr>
        <w:t>x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└ y/2 ┘ </w:t>
      </w:r>
      <w:r w:rsidRPr="001D21AB">
        <w:rPr>
          <w:rFonts w:ascii="Times New Roman" w:hAnsi="Times New Roman" w:cs="Times New Roman"/>
          <w:sz w:val="24"/>
          <w:szCs w:val="24"/>
        </w:rPr>
        <w:t>%</w:t>
      </w:r>
      <w:r w:rsidRPr="001D21AB">
        <w:rPr>
          <w:rFonts w:ascii="Times New Roman" w:hAnsi="Times New Roman" w:cs="Times New Roman"/>
          <w:sz w:val="24"/>
          <w:szCs w:val="24"/>
        </w:rPr>
        <w:t xml:space="preserve"> N</w:t>
      </w:r>
      <w:r w:rsidRPr="001D21AB">
        <w:rPr>
          <w:rFonts w:ascii="Times New Roman" w:hAnsi="Times New Roman" w:cs="Times New Roman"/>
          <w:sz w:val="24"/>
          <w:szCs w:val="24"/>
        </w:rPr>
        <w:t>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</w:rPr>
        <w:t>% N.</w:t>
      </w:r>
      <w:r w:rsidR="001F161A" w:rsidRPr="001D21AB">
        <w:rPr>
          <w:rFonts w:ascii="Times New Roman" w:hAnsi="Times New Roman" w:cs="Times New Roman"/>
          <w:sz w:val="24"/>
          <w:szCs w:val="24"/>
        </w:rPr>
        <w:t xml:space="preserve"> We make the z which is </w:t>
      </w:r>
      <w:r w:rsidR="001F161A" w:rsidRPr="001D21AB">
        <w:rPr>
          <w:rFonts w:ascii="Times New Roman" w:hAnsi="Times New Roman" w:cs="Times New Roman"/>
          <w:sz w:val="24"/>
          <w:szCs w:val="24"/>
        </w:rPr>
        <w:t>x</w:t>
      </w:r>
      <w:r w:rsidR="001F161A"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└ y/2 ┘ </w:t>
      </w:r>
      <w:r w:rsidR="001F161A" w:rsidRPr="001D21AB">
        <w:rPr>
          <w:rFonts w:ascii="Times New Roman" w:hAnsi="Times New Roman" w:cs="Times New Roman"/>
          <w:sz w:val="24"/>
          <w:szCs w:val="24"/>
        </w:rPr>
        <w:t>% N</w:t>
      </w:r>
      <w:r w:rsidR="004B40A8" w:rsidRPr="001D21AB">
        <w:rPr>
          <w:rFonts w:ascii="Times New Roman" w:hAnsi="Times New Roman" w:cs="Times New Roman"/>
          <w:sz w:val="24"/>
          <w:szCs w:val="24"/>
        </w:rPr>
        <w:t xml:space="preserve"> to the power of 2, which is </w:t>
      </w:r>
      <w:r w:rsidR="00182DB2">
        <w:rPr>
          <w:rFonts w:ascii="Times New Roman" w:hAnsi="Times New Roman" w:cs="Times New Roman"/>
          <w:sz w:val="24"/>
          <w:szCs w:val="24"/>
        </w:rPr>
        <w:t>splitting</w:t>
      </w:r>
      <w:r w:rsidR="004B40A8" w:rsidRPr="001D21AB">
        <w:rPr>
          <w:rFonts w:ascii="Times New Roman" w:hAnsi="Times New Roman" w:cs="Times New Roman"/>
          <w:sz w:val="24"/>
          <w:szCs w:val="24"/>
        </w:rPr>
        <w:t xml:space="preserve"> the y (or y/2) by the power of 2</w:t>
      </w:r>
      <w:r w:rsidR="0079282A" w:rsidRPr="001D21AB">
        <w:rPr>
          <w:rFonts w:ascii="Times New Roman" w:hAnsi="Times New Roman" w:cs="Times New Roman"/>
          <w:sz w:val="24"/>
          <w:szCs w:val="24"/>
        </w:rPr>
        <w:t xml:space="preserve">. </w:t>
      </w:r>
      <w:r w:rsidR="00124A2E" w:rsidRPr="001D21AB">
        <w:rPr>
          <w:rFonts w:ascii="Times New Roman" w:hAnsi="Times New Roman" w:cs="Times New Roman"/>
          <w:sz w:val="24"/>
          <w:szCs w:val="24"/>
        </w:rPr>
        <w:t>So,</w:t>
      </w:r>
      <w:r w:rsidR="0079282A" w:rsidRPr="001D21AB">
        <w:rPr>
          <w:rFonts w:ascii="Times New Roman" w:hAnsi="Times New Roman" w:cs="Times New Roman"/>
          <w:sz w:val="24"/>
          <w:szCs w:val="24"/>
        </w:rPr>
        <w:t xml:space="preserve"> we split the </w:t>
      </w:r>
      <w:r w:rsidR="00197AA3" w:rsidRPr="001D21AB">
        <w:rPr>
          <w:rFonts w:ascii="Times New Roman" w:hAnsi="Times New Roman" w:cs="Times New Roman"/>
          <w:sz w:val="24"/>
          <w:szCs w:val="24"/>
        </w:rPr>
        <w:t>((x</w:t>
      </w:r>
      <w:r w:rsidR="00197AA3" w:rsidRPr="001D21AB">
        <w:rPr>
          <w:rFonts w:ascii="Times New Roman" w:hAnsi="Times New Roman" w:cs="Times New Roman"/>
          <w:sz w:val="24"/>
          <w:szCs w:val="24"/>
          <w:vertAlign w:val="superscript"/>
        </w:rPr>
        <w:t>y</w:t>
      </w:r>
      <w:r w:rsidR="00197AA3" w:rsidRPr="001D21AB">
        <w:rPr>
          <w:rFonts w:ascii="Times New Roman" w:hAnsi="Times New Roman" w:cs="Times New Roman"/>
          <w:sz w:val="24"/>
          <w:szCs w:val="24"/>
        </w:rPr>
        <w:t>)</w:t>
      </w:r>
      <w:r w:rsidR="00197AA3"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197AA3" w:rsidRPr="001D21AB">
        <w:rPr>
          <w:rFonts w:ascii="Times New Roman" w:hAnsi="Times New Roman" w:cs="Times New Roman"/>
          <w:sz w:val="24"/>
          <w:szCs w:val="24"/>
        </w:rPr>
        <w:t>% N)</w:t>
      </w:r>
      <w:r w:rsidR="00197AA3" w:rsidRPr="001D21AB">
        <w:rPr>
          <w:rFonts w:ascii="Times New Roman" w:hAnsi="Times New Roman" w:cs="Times New Roman"/>
          <w:sz w:val="24"/>
          <w:szCs w:val="24"/>
        </w:rPr>
        <w:t xml:space="preserve"> Until </w:t>
      </w:r>
      <w:r w:rsidR="00197AA3" w:rsidRPr="001D21AB">
        <w:rPr>
          <w:rFonts w:ascii="Times New Roman" w:hAnsi="Times New Roman" w:cs="Times New Roman"/>
          <w:sz w:val="24"/>
          <w:szCs w:val="24"/>
        </w:rPr>
        <w:t>x</w:t>
      </w:r>
      <w:r w:rsidR="00197AA3"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y </w:t>
      </w:r>
      <w:r w:rsidR="00197AA3" w:rsidRPr="001D21AB">
        <w:rPr>
          <w:rFonts w:ascii="Times New Roman" w:hAnsi="Times New Roman" w:cs="Times New Roman"/>
          <w:sz w:val="24"/>
          <w:szCs w:val="24"/>
        </w:rPr>
        <w:t xml:space="preserve">= </w:t>
      </w:r>
      <w:r w:rsidR="00197AA3" w:rsidRPr="001D21AB">
        <w:rPr>
          <w:rFonts w:ascii="Times New Roman" w:hAnsi="Times New Roman" w:cs="Times New Roman"/>
          <w:sz w:val="24"/>
          <w:szCs w:val="24"/>
        </w:rPr>
        <w:t>x</w:t>
      </w:r>
      <w:r w:rsidR="00124A2E" w:rsidRPr="001D21AB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124A2E" w:rsidRPr="001D21AB">
        <w:rPr>
          <w:rFonts w:ascii="Times New Roman" w:hAnsi="Times New Roman" w:cs="Times New Roman"/>
          <w:sz w:val="24"/>
          <w:szCs w:val="24"/>
        </w:rPr>
        <w:t>. Then, x</w:t>
      </w:r>
      <w:r w:rsidR="00124A2E" w:rsidRPr="001D21AB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124A2E" w:rsidRPr="001D21AB">
        <w:rPr>
          <w:rFonts w:ascii="Times New Roman" w:hAnsi="Times New Roman" w:cs="Times New Roman"/>
          <w:sz w:val="24"/>
          <w:szCs w:val="24"/>
        </w:rPr>
        <w:t>= x</w:t>
      </w:r>
      <w:r w:rsidR="00124A2E" w:rsidRPr="001D21AB">
        <w:rPr>
          <w:rFonts w:ascii="Times New Roman" w:hAnsi="Times New Roman" w:cs="Times New Roman"/>
          <w:sz w:val="24"/>
          <w:szCs w:val="24"/>
        </w:rPr>
        <w:t xml:space="preserve"> * (x</w:t>
      </w:r>
      <w:r w:rsidR="00124A2E" w:rsidRPr="001D21A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124A2E" w:rsidRPr="001D21AB">
        <w:rPr>
          <w:rFonts w:ascii="Times New Roman" w:hAnsi="Times New Roman" w:cs="Times New Roman"/>
          <w:sz w:val="24"/>
          <w:szCs w:val="24"/>
        </w:rPr>
        <w:t>)</w:t>
      </w:r>
      <w:r w:rsidR="00124A2E"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124A2E"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="004B40A8" w:rsidRPr="001D21AB">
        <w:rPr>
          <w:rFonts w:ascii="Times New Roman" w:hAnsi="Times New Roman" w:cs="Times New Roman"/>
          <w:sz w:val="24"/>
          <w:szCs w:val="24"/>
        </w:rPr>
        <w:t>By using these formulas</w:t>
      </w:r>
      <w:r w:rsidR="00124A2E" w:rsidRPr="001D21AB">
        <w:rPr>
          <w:rFonts w:ascii="Times New Roman" w:hAnsi="Times New Roman" w:cs="Times New Roman"/>
          <w:sz w:val="24"/>
          <w:szCs w:val="24"/>
        </w:rPr>
        <w:t xml:space="preserve"> below we can prove it:</w:t>
      </w:r>
    </w:p>
    <w:p w14:paraId="6E1543F9" w14:textId="77777777" w:rsidR="005C6B41" w:rsidRPr="001D21AB" w:rsidRDefault="008B0049" w:rsidP="008B0049">
      <w:pPr>
        <w:pStyle w:val="ListParagraph"/>
        <w:spacing w:after="240" w:line="480" w:lineRule="auto"/>
        <w:ind w:left="360" w:firstLine="360"/>
        <w:rPr>
          <w:rFonts w:ascii="Times New Roman" w:hAnsi="Times New Roman" w:cs="Times New Roman"/>
          <w:sz w:val="24"/>
          <w:szCs w:val="24"/>
          <w:highlight w:val="yellow"/>
        </w:rPr>
      </w:pP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x 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2n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= (x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n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) 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for all real numbers x and a with x ≥ 0</w:t>
      </w:r>
      <w:r w:rsidR="005C6B41"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</w:p>
    <w:p w14:paraId="7EC261B2" w14:textId="4C24FE69" w:rsidR="008B0049" w:rsidRPr="001D21AB" w:rsidRDefault="005C6B41" w:rsidP="008B0049">
      <w:pPr>
        <w:pStyle w:val="ListParagraph"/>
        <w:spacing w:after="240" w:line="480" w:lineRule="auto"/>
        <w:ind w:left="360" w:firstLine="360"/>
        <w:rPr>
          <w:rFonts w:ascii="Times New Roman" w:hAnsi="Times New Roman" w:cs="Times New Roman"/>
          <w:sz w:val="24"/>
          <w:szCs w:val="24"/>
          <w:highlight w:val="yellow"/>
        </w:rPr>
      </w:pPr>
      <w:r w:rsidRPr="001D21AB">
        <w:rPr>
          <w:rFonts w:ascii="Times New Roman" w:hAnsi="Times New Roman" w:cs="Times New Roman"/>
          <w:sz w:val="24"/>
          <w:szCs w:val="24"/>
          <w:highlight w:val="yellow"/>
        </w:rPr>
        <w:t>E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>.g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>: x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4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>%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n = (x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>)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 xml:space="preserve">2 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>%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n = (x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% 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>n)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>%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n</w:t>
      </w:r>
    </w:p>
    <w:p w14:paraId="4FA868AC" w14:textId="77777777" w:rsidR="005C6B41" w:rsidRPr="001D21AB" w:rsidRDefault="008B0049" w:rsidP="005C6B41">
      <w:pPr>
        <w:pStyle w:val="ListParagraph"/>
        <w:spacing w:after="240" w:line="480" w:lineRule="auto"/>
        <w:ind w:left="360" w:firstLine="360"/>
        <w:rPr>
          <w:rFonts w:ascii="Times New Roman" w:hAnsi="Times New Roman" w:cs="Times New Roman"/>
          <w:sz w:val="24"/>
          <w:szCs w:val="24"/>
          <w:highlight w:val="yellow"/>
        </w:rPr>
      </w:pP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x 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a+b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= x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a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>x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 xml:space="preserve">b 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>for all real numbers x, a and b with x ≥ 0</w:t>
      </w:r>
      <w:r w:rsidR="005C6B41"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. </w:t>
      </w:r>
    </w:p>
    <w:p w14:paraId="4F99678B" w14:textId="365768FB" w:rsidR="005C6B41" w:rsidRPr="001D21AB" w:rsidRDefault="005C6B41" w:rsidP="005C6B41">
      <w:pPr>
        <w:pStyle w:val="ListParagraph"/>
        <w:spacing w:after="240"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  <w:highlight w:val="yellow"/>
        </w:rPr>
        <w:t>E.g.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>: x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7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>%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n = (x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4+2+1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) 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% 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>n = (x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4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>x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>x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1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>)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%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n = {(x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4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FD20DF" w:rsidRPr="001D21AB">
        <w:rPr>
          <w:rFonts w:ascii="Times New Roman" w:hAnsi="Times New Roman" w:cs="Times New Roman"/>
          <w:sz w:val="24"/>
          <w:szCs w:val="24"/>
          <w:highlight w:val="yellow"/>
        </w:rPr>
        <w:t>%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n) (x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FD20DF" w:rsidRPr="001D21AB">
        <w:rPr>
          <w:rFonts w:ascii="Times New Roman" w:hAnsi="Times New Roman" w:cs="Times New Roman"/>
          <w:sz w:val="24"/>
          <w:szCs w:val="24"/>
          <w:highlight w:val="yellow"/>
        </w:rPr>
        <w:t>%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n)(x</w:t>
      </w:r>
      <w:r w:rsidRPr="001D21AB">
        <w:rPr>
          <w:rFonts w:ascii="Times New Roman" w:hAnsi="Times New Roman" w:cs="Times New Roman"/>
          <w:sz w:val="24"/>
          <w:szCs w:val="24"/>
          <w:highlight w:val="yellow"/>
          <w:vertAlign w:val="superscript"/>
        </w:rPr>
        <w:t>1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</w:t>
      </w:r>
      <w:r w:rsidR="00FD20DF" w:rsidRPr="001D21AB">
        <w:rPr>
          <w:rFonts w:ascii="Times New Roman" w:hAnsi="Times New Roman" w:cs="Times New Roman"/>
          <w:sz w:val="24"/>
          <w:szCs w:val="24"/>
          <w:highlight w:val="yellow"/>
        </w:rPr>
        <w:t>%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n)} </w:t>
      </w:r>
      <w:r w:rsidR="00FD20DF" w:rsidRPr="001D21AB">
        <w:rPr>
          <w:rFonts w:ascii="Times New Roman" w:hAnsi="Times New Roman" w:cs="Times New Roman"/>
          <w:sz w:val="24"/>
          <w:szCs w:val="24"/>
          <w:highlight w:val="yellow"/>
        </w:rPr>
        <w:t>%</w:t>
      </w:r>
      <w:r w:rsidRPr="001D21AB">
        <w:rPr>
          <w:rFonts w:ascii="Times New Roman" w:hAnsi="Times New Roman" w:cs="Times New Roman"/>
          <w:sz w:val="24"/>
          <w:szCs w:val="24"/>
          <w:highlight w:val="yellow"/>
        </w:rPr>
        <w:t xml:space="preserve"> n</w:t>
      </w:r>
    </w:p>
    <w:p w14:paraId="223E9A92" w14:textId="78665BA6" w:rsidR="004B40A8" w:rsidRPr="001D21AB" w:rsidRDefault="00197AA3" w:rsidP="008B0049">
      <w:pPr>
        <w:pStyle w:val="ListParagraph"/>
        <w:spacing w:after="240"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 xml:space="preserve">To clarify my </w:t>
      </w:r>
      <w:r w:rsidR="00124A2E" w:rsidRPr="001D21AB">
        <w:rPr>
          <w:rFonts w:ascii="Times New Roman" w:hAnsi="Times New Roman" w:cs="Times New Roman"/>
          <w:sz w:val="24"/>
          <w:szCs w:val="24"/>
        </w:rPr>
        <w:t>point</w:t>
      </w:r>
      <w:r w:rsidRPr="001D21AB">
        <w:rPr>
          <w:rFonts w:ascii="Times New Roman" w:hAnsi="Times New Roman" w:cs="Times New Roman"/>
          <w:sz w:val="24"/>
          <w:szCs w:val="24"/>
        </w:rPr>
        <w:t xml:space="preserve">. </w:t>
      </w:r>
      <w:r w:rsidR="00124A2E" w:rsidRPr="001D21AB">
        <w:rPr>
          <w:rFonts w:ascii="Times New Roman" w:hAnsi="Times New Roman" w:cs="Times New Roman"/>
          <w:sz w:val="24"/>
          <w:szCs w:val="24"/>
        </w:rPr>
        <w:t>Let’s</w:t>
      </w:r>
      <w:r w:rsidRPr="001D21AB">
        <w:rPr>
          <w:rFonts w:ascii="Times New Roman" w:hAnsi="Times New Roman" w:cs="Times New Roman"/>
          <w:sz w:val="24"/>
          <w:szCs w:val="24"/>
        </w:rPr>
        <w:t xml:space="preserve"> look a</w:t>
      </w:r>
      <w:r w:rsidR="00124A2E" w:rsidRPr="001D21AB">
        <w:rPr>
          <w:rFonts w:ascii="Times New Roman" w:hAnsi="Times New Roman" w:cs="Times New Roman"/>
          <w:sz w:val="24"/>
          <w:szCs w:val="24"/>
        </w:rPr>
        <w:t>t</w:t>
      </w:r>
      <w:r w:rsidRPr="001D21AB">
        <w:rPr>
          <w:rFonts w:ascii="Times New Roman" w:hAnsi="Times New Roman" w:cs="Times New Roman"/>
          <w:sz w:val="24"/>
          <w:szCs w:val="24"/>
        </w:rPr>
        <w:t xml:space="preserve"> the </w:t>
      </w:r>
      <w:r w:rsidR="004B40A8" w:rsidRPr="001D21AB">
        <w:rPr>
          <w:rFonts w:ascii="Times New Roman" w:hAnsi="Times New Roman" w:cs="Times New Roman"/>
          <w:sz w:val="24"/>
          <w:szCs w:val="24"/>
        </w:rPr>
        <w:t>example:</w:t>
      </w:r>
    </w:p>
    <w:p w14:paraId="74C3DC90" w14:textId="227556B6" w:rsidR="004B40A8" w:rsidRPr="001D21AB" w:rsidRDefault="00A22B81" w:rsidP="00A22B81">
      <w:pPr>
        <w:pStyle w:val="ListParagraph"/>
        <w:numPr>
          <w:ilvl w:val="0"/>
          <w:numId w:val="17"/>
        </w:num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modexp</w:t>
      </w:r>
      <w:r w:rsidR="005C6B41"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="004B40A8" w:rsidRPr="001D21AB">
        <w:rPr>
          <w:rFonts w:ascii="Times New Roman" w:hAnsi="Times New Roman" w:cs="Times New Roman"/>
          <w:sz w:val="24"/>
          <w:szCs w:val="24"/>
        </w:rPr>
        <w:t>(x, └ 12/2 ┘, N); y =</w:t>
      </w:r>
      <w:r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="004B40A8" w:rsidRPr="001D21AB">
        <w:rPr>
          <w:rFonts w:ascii="Times New Roman" w:hAnsi="Times New Roman" w:cs="Times New Roman"/>
          <w:sz w:val="24"/>
          <w:szCs w:val="24"/>
        </w:rPr>
        <w:t>6 ≠ 0</w:t>
      </w:r>
      <w:r w:rsidR="004B40A8" w:rsidRPr="001D21A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51A38C81" w14:textId="06E7785E" w:rsidR="00A22B81" w:rsidRPr="001D21AB" w:rsidRDefault="00A22B81" w:rsidP="00A22B81">
      <w:pPr>
        <w:pStyle w:val="ListParagraph"/>
        <w:spacing w:after="240"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Therefore</w:t>
      </w:r>
      <w:r w:rsidR="004B40A8" w:rsidRPr="001D21AB">
        <w:rPr>
          <w:rFonts w:ascii="Times New Roman" w:hAnsi="Times New Roman" w:cs="Times New Roman"/>
          <w:sz w:val="24"/>
          <w:szCs w:val="24"/>
        </w:rPr>
        <w:t xml:space="preserve"> z</w:t>
      </w:r>
      <w:r w:rsidR="004B40A8"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4B40A8"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="004B40A8" w:rsidRPr="001D21AB">
        <w:rPr>
          <w:rFonts w:ascii="Times New Roman" w:hAnsi="Times New Roman" w:cs="Times New Roman"/>
          <w:sz w:val="24"/>
          <w:szCs w:val="24"/>
        </w:rPr>
        <w:t>%</w:t>
      </w:r>
      <w:r w:rsidR="004B40A8" w:rsidRPr="001D21AB">
        <w:rPr>
          <w:rFonts w:ascii="Times New Roman" w:hAnsi="Times New Roman" w:cs="Times New Roman"/>
          <w:sz w:val="24"/>
          <w:szCs w:val="24"/>
        </w:rPr>
        <w:t xml:space="preserve"> N</w:t>
      </w:r>
      <w:r w:rsidR="004B40A8"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</w:rPr>
        <w:tab/>
      </w:r>
      <w:r w:rsidR="004B40A8" w:rsidRPr="001D21AB">
        <w:rPr>
          <w:rFonts w:ascii="Times New Roman" w:hAnsi="Times New Roman" w:cs="Times New Roman"/>
          <w:sz w:val="24"/>
          <w:szCs w:val="24"/>
        </w:rPr>
        <w:t xml:space="preserve">= </w:t>
      </w:r>
      <w:r w:rsidRPr="001D21AB">
        <w:rPr>
          <w:rFonts w:ascii="Times New Roman" w:hAnsi="Times New Roman" w:cs="Times New Roman"/>
          <w:sz w:val="24"/>
          <w:szCs w:val="24"/>
        </w:rPr>
        <w:t>(</w:t>
      </w:r>
      <w:r w:rsidRPr="001D21AB">
        <w:rPr>
          <w:rFonts w:ascii="Times New Roman" w:hAnsi="Times New Roman" w:cs="Times New Roman"/>
          <w:sz w:val="24"/>
          <w:szCs w:val="24"/>
        </w:rPr>
        <w:t>x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└ 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12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/2 ┘ </w:t>
      </w:r>
      <w:r w:rsidRPr="001D21AB">
        <w:rPr>
          <w:rFonts w:ascii="Times New Roman" w:hAnsi="Times New Roman" w:cs="Times New Roman"/>
          <w:sz w:val="24"/>
          <w:szCs w:val="24"/>
        </w:rPr>
        <w:t>%</w:t>
      </w:r>
      <w:r w:rsidRPr="001D21AB">
        <w:rPr>
          <w:rFonts w:ascii="Times New Roman" w:hAnsi="Times New Roman" w:cs="Times New Roman"/>
          <w:sz w:val="24"/>
          <w:szCs w:val="24"/>
        </w:rPr>
        <w:t xml:space="preserve"> N</w:t>
      </w:r>
      <w:r w:rsidRPr="001D21AB">
        <w:rPr>
          <w:rFonts w:ascii="Times New Roman" w:hAnsi="Times New Roman" w:cs="Times New Roman"/>
          <w:sz w:val="24"/>
          <w:szCs w:val="24"/>
        </w:rPr>
        <w:t>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N</w:t>
      </w:r>
      <w:r w:rsidRPr="001D21AB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0AD89164" w14:textId="45143D9C" w:rsidR="00A22B81" w:rsidRPr="001D21AB" w:rsidRDefault="00A22B81" w:rsidP="00A22B81">
      <w:pPr>
        <w:pStyle w:val="ListParagraph"/>
        <w:spacing w:after="240"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=</w:t>
      </w:r>
      <w:r w:rsidR="005C6B41"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</w:rPr>
        <w:t>(x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6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</w:rPr>
        <w:t>% N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N</w:t>
      </w:r>
    </w:p>
    <w:p w14:paraId="05A6BE02" w14:textId="6497A38A" w:rsidR="005C6B41" w:rsidRPr="001D21AB" w:rsidRDefault="005C6B41" w:rsidP="005C6B41">
      <w:pPr>
        <w:pStyle w:val="ListParagraph"/>
        <w:spacing w:after="240"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=</w:t>
      </w:r>
      <w:r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="00FD20DF" w:rsidRPr="001D21AB">
        <w:rPr>
          <w:rFonts w:ascii="Times New Roman" w:hAnsi="Times New Roman" w:cs="Times New Roman"/>
          <w:sz w:val="24"/>
          <w:szCs w:val="24"/>
        </w:rPr>
        <w:t>(</w:t>
      </w:r>
      <w:r w:rsidR="00FD20DF" w:rsidRPr="001D21AB">
        <w:rPr>
          <w:rFonts w:ascii="Times New Roman" w:hAnsi="Times New Roman" w:cs="Times New Roman"/>
          <w:sz w:val="24"/>
          <w:szCs w:val="24"/>
        </w:rPr>
        <w:t>(x</w:t>
      </w:r>
      <w:r w:rsidR="00FD20DF" w:rsidRPr="001D21AB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FD20DF" w:rsidRPr="001D21AB">
        <w:rPr>
          <w:rFonts w:ascii="Times New Roman" w:hAnsi="Times New Roman" w:cs="Times New Roman"/>
          <w:sz w:val="24"/>
          <w:szCs w:val="24"/>
        </w:rPr>
        <w:t>)</w:t>
      </w:r>
      <w:r w:rsidR="00FD20DF"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1D21AB">
        <w:rPr>
          <w:rFonts w:ascii="Times New Roman" w:hAnsi="Times New Roman" w:cs="Times New Roman"/>
          <w:sz w:val="24"/>
          <w:szCs w:val="24"/>
        </w:rPr>
        <w:t>% N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N</w:t>
      </w:r>
    </w:p>
    <w:p w14:paraId="19F69A7B" w14:textId="497BFE0A" w:rsidR="00FD20DF" w:rsidRPr="001D21AB" w:rsidRDefault="00FD20DF" w:rsidP="00FD20DF">
      <w:pPr>
        <w:pStyle w:val="ListParagraph"/>
        <w:spacing w:after="240"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= (</w:t>
      </w:r>
      <w:r w:rsidR="00596BF5" w:rsidRPr="001D21AB">
        <w:rPr>
          <w:rFonts w:ascii="Times New Roman" w:hAnsi="Times New Roman" w:cs="Times New Roman"/>
          <w:sz w:val="24"/>
          <w:szCs w:val="24"/>
        </w:rPr>
        <w:t>(x</w:t>
      </w:r>
      <w:r w:rsidR="00596BF5" w:rsidRPr="001D21AB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596BF5"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596BF5" w:rsidRPr="001D21AB">
        <w:rPr>
          <w:rFonts w:ascii="Times New Roman" w:hAnsi="Times New Roman" w:cs="Times New Roman"/>
          <w:sz w:val="24"/>
          <w:szCs w:val="24"/>
        </w:rPr>
        <w:t xml:space="preserve">% </w:t>
      </w:r>
      <w:r w:rsidR="00596BF5" w:rsidRPr="001D21AB">
        <w:rPr>
          <w:rFonts w:ascii="Times New Roman" w:hAnsi="Times New Roman" w:cs="Times New Roman"/>
          <w:sz w:val="24"/>
          <w:szCs w:val="24"/>
        </w:rPr>
        <w:t>N</w:t>
      </w:r>
      <w:r w:rsidR="00596BF5" w:rsidRPr="001D21AB">
        <w:rPr>
          <w:rFonts w:ascii="Times New Roman" w:hAnsi="Times New Roman" w:cs="Times New Roman"/>
          <w:sz w:val="24"/>
          <w:szCs w:val="24"/>
        </w:rPr>
        <w:t>)</w:t>
      </w:r>
      <w:r w:rsidR="00596BF5"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596BF5" w:rsidRPr="001D21AB">
        <w:rPr>
          <w:rFonts w:ascii="Times New Roman" w:hAnsi="Times New Roman" w:cs="Times New Roman"/>
          <w:sz w:val="24"/>
          <w:szCs w:val="24"/>
        </w:rPr>
        <w:t xml:space="preserve"> % </w:t>
      </w:r>
      <w:r w:rsidR="00596BF5" w:rsidRPr="001D21AB">
        <w:rPr>
          <w:rFonts w:ascii="Times New Roman" w:hAnsi="Times New Roman" w:cs="Times New Roman"/>
          <w:sz w:val="24"/>
          <w:szCs w:val="24"/>
        </w:rPr>
        <w:t>N</w:t>
      </w:r>
      <w:r w:rsidRPr="001D21AB">
        <w:rPr>
          <w:rFonts w:ascii="Times New Roman" w:hAnsi="Times New Roman" w:cs="Times New Roman"/>
          <w:sz w:val="24"/>
          <w:szCs w:val="24"/>
        </w:rPr>
        <w:t>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N</w:t>
      </w:r>
    </w:p>
    <w:p w14:paraId="6749AF65" w14:textId="54CB3D23" w:rsidR="00596BF5" w:rsidRPr="001D21AB" w:rsidRDefault="00596BF5" w:rsidP="00596BF5">
      <w:pPr>
        <w:pStyle w:val="ListParagraph"/>
        <w:spacing w:after="240"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= ((</w:t>
      </w:r>
      <w:r w:rsidRPr="001D21AB">
        <w:rPr>
          <w:rFonts w:ascii="Times New Roman" w:hAnsi="Times New Roman" w:cs="Times New Roman"/>
          <w:sz w:val="24"/>
          <w:szCs w:val="24"/>
        </w:rPr>
        <w:t>(</w:t>
      </w:r>
      <w:r w:rsidRPr="001D21AB">
        <w:rPr>
          <w:rFonts w:ascii="Times New Roman" w:hAnsi="Times New Roman" w:cs="Times New Roman"/>
          <w:sz w:val="24"/>
          <w:szCs w:val="24"/>
        </w:rPr>
        <w:t>x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+1</w:t>
      </w:r>
      <w:r w:rsidRPr="001D21AB">
        <w:rPr>
          <w:rFonts w:ascii="Times New Roman" w:hAnsi="Times New Roman" w:cs="Times New Roman"/>
          <w:sz w:val="24"/>
          <w:szCs w:val="24"/>
        </w:rPr>
        <w:t>)</w:t>
      </w:r>
      <w:r w:rsidR="001D21AB"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</w:rPr>
        <w:t>%</w:t>
      </w:r>
      <w:r w:rsidRPr="001D21AB">
        <w:rPr>
          <w:rFonts w:ascii="Times New Roman" w:hAnsi="Times New Roman" w:cs="Times New Roman"/>
          <w:sz w:val="24"/>
          <w:szCs w:val="24"/>
        </w:rPr>
        <w:t xml:space="preserve"> N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 N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N</w:t>
      </w:r>
    </w:p>
    <w:p w14:paraId="3D57390F" w14:textId="4E6406D4" w:rsidR="00596BF5" w:rsidRPr="001D21AB" w:rsidRDefault="00596BF5" w:rsidP="00596BF5">
      <w:pPr>
        <w:pStyle w:val="ListParagraph"/>
        <w:spacing w:after="240"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= (((x</w:t>
      </w:r>
      <w:r w:rsidR="001D21AB" w:rsidRPr="001D21AB">
        <w:rPr>
          <w:rFonts w:ascii="Times New Roman" w:hAnsi="Times New Roman" w:cs="Times New Roman"/>
          <w:sz w:val="24"/>
          <w:szCs w:val="24"/>
        </w:rPr>
        <w:t xml:space="preserve"> * x</w:t>
      </w:r>
      <w:r w:rsidR="0079282A"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</w:rPr>
        <w:t xml:space="preserve">) % </w:t>
      </w:r>
      <w:r w:rsidRPr="001D21AB">
        <w:rPr>
          <w:rFonts w:ascii="Times New Roman" w:hAnsi="Times New Roman" w:cs="Times New Roman"/>
          <w:sz w:val="24"/>
          <w:szCs w:val="24"/>
        </w:rPr>
        <w:t>N</w:t>
      </w:r>
      <w:r w:rsidRPr="001D21AB">
        <w:rPr>
          <w:rFonts w:ascii="Times New Roman" w:hAnsi="Times New Roman" w:cs="Times New Roman"/>
          <w:sz w:val="24"/>
          <w:szCs w:val="24"/>
        </w:rPr>
        <w:t>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 N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N</w:t>
      </w:r>
    </w:p>
    <w:p w14:paraId="501BBB7D" w14:textId="2AFFFBA0" w:rsidR="004B40A8" w:rsidRPr="001D21AB" w:rsidRDefault="00A22B81" w:rsidP="00A22B81">
      <w:pPr>
        <w:pStyle w:val="ListParagraph"/>
        <w:spacing w:after="240"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 xml:space="preserve">= </w:t>
      </w:r>
      <w:r w:rsidR="004B40A8" w:rsidRPr="001D21AB">
        <w:rPr>
          <w:rFonts w:ascii="Times New Roman" w:hAnsi="Times New Roman" w:cs="Times New Roman"/>
          <w:sz w:val="24"/>
          <w:szCs w:val="24"/>
        </w:rPr>
        <w:t>(x * ((x * 1</w:t>
      </w:r>
      <w:r w:rsidR="004B40A8"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4B40A8" w:rsidRPr="001D21AB">
        <w:rPr>
          <w:rFonts w:ascii="Times New Roman" w:hAnsi="Times New Roman" w:cs="Times New Roman"/>
          <w:sz w:val="24"/>
          <w:szCs w:val="24"/>
        </w:rPr>
        <w:t>) %N)</w:t>
      </w:r>
      <w:r w:rsidR="004B40A8"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4B40A8" w:rsidRPr="001D21AB">
        <w:rPr>
          <w:rFonts w:ascii="Times New Roman" w:hAnsi="Times New Roman" w:cs="Times New Roman"/>
          <w:sz w:val="24"/>
          <w:szCs w:val="24"/>
        </w:rPr>
        <w:t xml:space="preserve"> %N )</w:t>
      </w:r>
      <w:r w:rsidR="004B40A8"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4B40A8" w:rsidRPr="001D21AB">
        <w:rPr>
          <w:rFonts w:ascii="Times New Roman" w:hAnsi="Times New Roman" w:cs="Times New Roman"/>
          <w:sz w:val="24"/>
          <w:szCs w:val="24"/>
        </w:rPr>
        <w:t xml:space="preserve"> %N</w:t>
      </w:r>
    </w:p>
    <w:p w14:paraId="54916AA5" w14:textId="77777777" w:rsidR="00A22B81" w:rsidRPr="001D21AB" w:rsidRDefault="00A22B81" w:rsidP="004B40A8">
      <w:pPr>
        <w:pStyle w:val="ListParagraph"/>
        <w:spacing w:after="240"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14:paraId="7CF65DA8" w14:textId="0EC496C1" w:rsidR="005D3270" w:rsidRPr="001D21AB" w:rsidRDefault="00ED4459" w:rsidP="008B0049">
      <w:pPr>
        <w:pStyle w:val="ListParagraph"/>
        <w:numPr>
          <w:ilvl w:val="0"/>
          <w:numId w:val="16"/>
        </w:numPr>
        <w:spacing w:after="240" w:line="48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What is the best way to compute x * z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</w:rPr>
        <w:t xml:space="preserve"> mod N</w:t>
      </w:r>
      <w:r w:rsidR="0094230E">
        <w:rPr>
          <w:rFonts w:ascii="Times New Roman" w:hAnsi="Times New Roman" w:cs="Times New Roman"/>
          <w:sz w:val="24"/>
          <w:szCs w:val="24"/>
        </w:rPr>
        <w:t>:</w:t>
      </w:r>
    </w:p>
    <w:p w14:paraId="2C6B2191" w14:textId="4A1D5D6A" w:rsidR="00197AA3" w:rsidRPr="001D21AB" w:rsidRDefault="00197AA3" w:rsidP="00197AA3">
      <w:pPr>
        <w:pStyle w:val="ListParagraph"/>
        <w:spacing w:after="240" w:line="48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1D21AB">
        <w:rPr>
          <w:rFonts w:ascii="Times New Roman" w:hAnsi="Times New Roman" w:cs="Times New Roman"/>
          <w:b/>
          <w:bCs/>
          <w:sz w:val="24"/>
          <w:szCs w:val="24"/>
        </w:rPr>
        <w:t xml:space="preserve">Answer: </w:t>
      </w:r>
    </w:p>
    <w:p w14:paraId="08284184" w14:textId="1C1E762D" w:rsidR="00124A2E" w:rsidRDefault="00197AA3" w:rsidP="00124A2E">
      <w:pPr>
        <w:pStyle w:val="ListParagraph"/>
        <w:spacing w:after="240"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>Very similar to the above answer</w:t>
      </w:r>
      <w:r w:rsidR="00124A2E" w:rsidRPr="001D21AB">
        <w:rPr>
          <w:rFonts w:ascii="Times New Roman" w:hAnsi="Times New Roman" w:cs="Times New Roman"/>
          <w:sz w:val="24"/>
          <w:szCs w:val="24"/>
        </w:rPr>
        <w:t xml:space="preserve">. </w:t>
      </w:r>
      <w:r w:rsidR="00124A2E" w:rsidRPr="001D21AB">
        <w:rPr>
          <w:rFonts w:ascii="Times New Roman" w:hAnsi="Times New Roman" w:cs="Times New Roman"/>
          <w:sz w:val="24"/>
          <w:szCs w:val="24"/>
        </w:rPr>
        <w:t>We have z = x</w:t>
      </w:r>
      <w:r w:rsidR="00124A2E"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└ y/2 ┘ </w:t>
      </w:r>
      <w:r w:rsidR="00124A2E" w:rsidRPr="001D21AB">
        <w:rPr>
          <w:rFonts w:ascii="Times New Roman" w:hAnsi="Times New Roman" w:cs="Times New Roman"/>
          <w:sz w:val="24"/>
          <w:szCs w:val="24"/>
        </w:rPr>
        <w:t>%</w:t>
      </w:r>
      <w:r w:rsidR="00124A2E" w:rsidRPr="001D21AB">
        <w:rPr>
          <w:rFonts w:ascii="Times New Roman" w:hAnsi="Times New Roman" w:cs="Times New Roman"/>
          <w:sz w:val="24"/>
          <w:szCs w:val="24"/>
        </w:rPr>
        <w:t xml:space="preserve"> N. Therefore, </w:t>
      </w:r>
      <w:r w:rsidR="00124A2E" w:rsidRPr="001D21AB">
        <w:rPr>
          <w:rFonts w:ascii="Times New Roman" w:hAnsi="Times New Roman" w:cs="Times New Roman"/>
          <w:sz w:val="24"/>
          <w:szCs w:val="24"/>
        </w:rPr>
        <w:t xml:space="preserve">x * </w:t>
      </w:r>
      <w:r w:rsidR="00124A2E" w:rsidRPr="001D21AB">
        <w:rPr>
          <w:rFonts w:ascii="Times New Roman" w:hAnsi="Times New Roman" w:cs="Times New Roman"/>
          <w:sz w:val="24"/>
          <w:szCs w:val="24"/>
        </w:rPr>
        <w:t>z</w:t>
      </w:r>
      <w:r w:rsidR="00124A2E"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124A2E"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="00124A2E" w:rsidRPr="001D21AB">
        <w:rPr>
          <w:rFonts w:ascii="Times New Roman" w:hAnsi="Times New Roman" w:cs="Times New Roman"/>
          <w:sz w:val="24"/>
          <w:szCs w:val="24"/>
        </w:rPr>
        <w:t>%</w:t>
      </w:r>
      <w:r w:rsidR="00124A2E" w:rsidRPr="001D21AB">
        <w:rPr>
          <w:rFonts w:ascii="Times New Roman" w:hAnsi="Times New Roman" w:cs="Times New Roman"/>
          <w:sz w:val="24"/>
          <w:szCs w:val="24"/>
        </w:rPr>
        <w:t xml:space="preserve"> N = </w:t>
      </w:r>
      <w:r w:rsidR="00124A2E" w:rsidRPr="001D21AB">
        <w:rPr>
          <w:rFonts w:ascii="Times New Roman" w:hAnsi="Times New Roman" w:cs="Times New Roman"/>
          <w:sz w:val="24"/>
          <w:szCs w:val="24"/>
        </w:rPr>
        <w:t xml:space="preserve">x * </w:t>
      </w:r>
      <w:r w:rsidR="00124A2E" w:rsidRPr="001D21AB">
        <w:rPr>
          <w:rFonts w:ascii="Times New Roman" w:hAnsi="Times New Roman" w:cs="Times New Roman"/>
          <w:sz w:val="24"/>
          <w:szCs w:val="24"/>
        </w:rPr>
        <w:t>(x</w:t>
      </w:r>
      <w:r w:rsidR="00124A2E"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└ y/2 ┘ </w:t>
      </w:r>
      <w:r w:rsidR="00124A2E" w:rsidRPr="001D21AB">
        <w:rPr>
          <w:rFonts w:ascii="Times New Roman" w:hAnsi="Times New Roman" w:cs="Times New Roman"/>
          <w:sz w:val="24"/>
          <w:szCs w:val="24"/>
        </w:rPr>
        <w:t>% N)</w:t>
      </w:r>
      <w:r w:rsidR="00124A2E"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2 </w:t>
      </w:r>
      <w:r w:rsidR="00124A2E" w:rsidRPr="001D21AB">
        <w:rPr>
          <w:rFonts w:ascii="Times New Roman" w:hAnsi="Times New Roman" w:cs="Times New Roman"/>
          <w:sz w:val="24"/>
          <w:szCs w:val="24"/>
        </w:rPr>
        <w:t>% N</w:t>
      </w:r>
      <w:r w:rsidR="00182DB2">
        <w:rPr>
          <w:rFonts w:ascii="Times New Roman" w:hAnsi="Times New Roman" w:cs="Times New Roman"/>
          <w:sz w:val="24"/>
          <w:szCs w:val="24"/>
        </w:rPr>
        <w:t xml:space="preserve"> (y is </w:t>
      </w:r>
      <w:r w:rsidR="00182DB2" w:rsidRPr="001D21AB">
        <w:rPr>
          <w:rFonts w:ascii="Times New Roman" w:hAnsi="Times New Roman" w:cs="Times New Roman"/>
          <w:sz w:val="24"/>
          <w:szCs w:val="24"/>
        </w:rPr>
        <w:t>an integer exponent y</w:t>
      </w:r>
      <w:r w:rsidR="00182DB2">
        <w:rPr>
          <w:rFonts w:ascii="Times New Roman" w:hAnsi="Times New Roman" w:cs="Times New Roman"/>
          <w:sz w:val="24"/>
          <w:szCs w:val="24"/>
        </w:rPr>
        <w:t>)</w:t>
      </w:r>
      <w:r w:rsidR="00124A2E" w:rsidRPr="001D21AB">
        <w:rPr>
          <w:rFonts w:ascii="Times New Roman" w:hAnsi="Times New Roman" w:cs="Times New Roman"/>
          <w:sz w:val="24"/>
          <w:szCs w:val="24"/>
        </w:rPr>
        <w:t>. We make the z which is x</w:t>
      </w:r>
      <w:r w:rsidR="00124A2E"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└ y/2 ┘ </w:t>
      </w:r>
      <w:r w:rsidR="00124A2E" w:rsidRPr="001D21AB">
        <w:rPr>
          <w:rFonts w:ascii="Times New Roman" w:hAnsi="Times New Roman" w:cs="Times New Roman"/>
          <w:sz w:val="24"/>
          <w:szCs w:val="24"/>
        </w:rPr>
        <w:t xml:space="preserve">% N to the power of 2, which </w:t>
      </w:r>
      <w:r w:rsidR="00182DB2">
        <w:rPr>
          <w:rFonts w:ascii="Times New Roman" w:hAnsi="Times New Roman" w:cs="Times New Roman"/>
          <w:sz w:val="24"/>
          <w:szCs w:val="24"/>
        </w:rPr>
        <w:t>is splitting</w:t>
      </w:r>
      <w:r w:rsidR="00124A2E" w:rsidRPr="001D21AB">
        <w:rPr>
          <w:rFonts w:ascii="Times New Roman" w:hAnsi="Times New Roman" w:cs="Times New Roman"/>
          <w:sz w:val="24"/>
          <w:szCs w:val="24"/>
        </w:rPr>
        <w:t xml:space="preserve"> the y (or y/2) by the power of 2. So, we split the ((x</w:t>
      </w:r>
      <w:r w:rsidR="00124A2E" w:rsidRPr="001D21AB">
        <w:rPr>
          <w:rFonts w:ascii="Times New Roman" w:hAnsi="Times New Roman" w:cs="Times New Roman"/>
          <w:sz w:val="24"/>
          <w:szCs w:val="24"/>
          <w:vertAlign w:val="superscript"/>
        </w:rPr>
        <w:t>y</w:t>
      </w:r>
      <w:r w:rsidR="00124A2E" w:rsidRPr="001D21AB">
        <w:rPr>
          <w:rFonts w:ascii="Times New Roman" w:hAnsi="Times New Roman" w:cs="Times New Roman"/>
          <w:sz w:val="24"/>
          <w:szCs w:val="24"/>
        </w:rPr>
        <w:t>)</w:t>
      </w:r>
      <w:r w:rsidR="00124A2E"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="00124A2E" w:rsidRPr="001D21AB">
        <w:rPr>
          <w:rFonts w:ascii="Times New Roman" w:hAnsi="Times New Roman" w:cs="Times New Roman"/>
          <w:sz w:val="24"/>
          <w:szCs w:val="24"/>
        </w:rPr>
        <w:t>% N) Until x</w:t>
      </w:r>
      <w:r w:rsidR="00124A2E"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y </w:t>
      </w:r>
      <w:r w:rsidR="00124A2E" w:rsidRPr="001D21AB">
        <w:rPr>
          <w:rFonts w:ascii="Times New Roman" w:hAnsi="Times New Roman" w:cs="Times New Roman"/>
          <w:sz w:val="24"/>
          <w:szCs w:val="24"/>
        </w:rPr>
        <w:t>= x</w:t>
      </w:r>
      <w:r w:rsidR="00124A2E" w:rsidRPr="001D21AB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124A2E" w:rsidRPr="001D21AB">
        <w:rPr>
          <w:rFonts w:ascii="Times New Roman" w:hAnsi="Times New Roman" w:cs="Times New Roman"/>
          <w:sz w:val="24"/>
          <w:szCs w:val="24"/>
        </w:rPr>
        <w:t>. Then, x</w:t>
      </w:r>
      <w:r w:rsidR="00124A2E" w:rsidRPr="001D21AB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="00124A2E" w:rsidRPr="001D21AB">
        <w:rPr>
          <w:rFonts w:ascii="Times New Roman" w:hAnsi="Times New Roman" w:cs="Times New Roman"/>
          <w:sz w:val="24"/>
          <w:szCs w:val="24"/>
        </w:rPr>
        <w:t>= x * (x</w:t>
      </w:r>
      <w:r w:rsidR="00124A2E" w:rsidRPr="001D21AB">
        <w:rPr>
          <w:rFonts w:ascii="Times New Roman" w:hAnsi="Times New Roman" w:cs="Times New Roman"/>
          <w:sz w:val="24"/>
          <w:szCs w:val="24"/>
          <w:vertAlign w:val="superscript"/>
        </w:rPr>
        <w:t>1</w:t>
      </w:r>
      <w:r w:rsidR="00124A2E" w:rsidRPr="001D21AB">
        <w:rPr>
          <w:rFonts w:ascii="Times New Roman" w:hAnsi="Times New Roman" w:cs="Times New Roman"/>
          <w:sz w:val="24"/>
          <w:szCs w:val="24"/>
        </w:rPr>
        <w:t>)</w:t>
      </w:r>
      <w:r w:rsidR="00124A2E"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="00124A2E" w:rsidRPr="001D21AB">
        <w:rPr>
          <w:rFonts w:ascii="Times New Roman" w:hAnsi="Times New Roman" w:cs="Times New Roman"/>
          <w:sz w:val="24"/>
          <w:szCs w:val="24"/>
        </w:rPr>
        <w:t xml:space="preserve"> By using these formulas </w:t>
      </w:r>
      <w:r w:rsidR="001D21AB">
        <w:rPr>
          <w:rFonts w:ascii="Times New Roman" w:hAnsi="Times New Roman" w:cs="Times New Roman"/>
          <w:sz w:val="24"/>
          <w:szCs w:val="24"/>
        </w:rPr>
        <w:t>in answer 3</w:t>
      </w:r>
      <w:r w:rsidR="00124A2E" w:rsidRPr="001D21AB">
        <w:rPr>
          <w:rFonts w:ascii="Times New Roman" w:hAnsi="Times New Roman" w:cs="Times New Roman"/>
          <w:sz w:val="24"/>
          <w:szCs w:val="24"/>
        </w:rPr>
        <w:t xml:space="preserve"> we can prove it</w:t>
      </w:r>
      <w:r w:rsidR="001D21AB">
        <w:rPr>
          <w:rFonts w:ascii="Times New Roman" w:hAnsi="Times New Roman" w:cs="Times New Roman"/>
          <w:sz w:val="24"/>
          <w:szCs w:val="24"/>
        </w:rPr>
        <w:t xml:space="preserve">. </w:t>
      </w:r>
      <w:r w:rsidR="0094230E">
        <w:rPr>
          <w:rFonts w:ascii="Times New Roman" w:hAnsi="Times New Roman" w:cs="Times New Roman"/>
          <w:sz w:val="24"/>
          <w:szCs w:val="24"/>
        </w:rPr>
        <w:t>Let’s</w:t>
      </w:r>
      <w:r w:rsidR="001D21AB">
        <w:rPr>
          <w:rFonts w:ascii="Times New Roman" w:hAnsi="Times New Roman" w:cs="Times New Roman"/>
          <w:sz w:val="24"/>
          <w:szCs w:val="24"/>
        </w:rPr>
        <w:t xml:space="preserve"> look at </w:t>
      </w:r>
      <w:r w:rsidR="0094230E">
        <w:rPr>
          <w:rFonts w:ascii="Times New Roman" w:hAnsi="Times New Roman" w:cs="Times New Roman"/>
          <w:sz w:val="24"/>
          <w:szCs w:val="24"/>
        </w:rPr>
        <w:t>the</w:t>
      </w:r>
      <w:r w:rsidR="001D21AB">
        <w:rPr>
          <w:rFonts w:ascii="Times New Roman" w:hAnsi="Times New Roman" w:cs="Times New Roman"/>
          <w:sz w:val="24"/>
          <w:szCs w:val="24"/>
        </w:rPr>
        <w:t xml:space="preserve"> example:</w:t>
      </w:r>
    </w:p>
    <w:p w14:paraId="5761476C" w14:textId="732E795E" w:rsidR="001D21AB" w:rsidRPr="001D21AB" w:rsidRDefault="001D21AB" w:rsidP="001D21AB">
      <w:pPr>
        <w:pStyle w:val="ListParagraph"/>
        <w:numPr>
          <w:ilvl w:val="0"/>
          <w:numId w:val="18"/>
        </w:numPr>
        <w:spacing w:after="240" w:line="480" w:lineRule="auto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lastRenderedPageBreak/>
        <w:t>modexp (x, └ 1</w:t>
      </w:r>
      <w:r>
        <w:rPr>
          <w:rFonts w:ascii="Times New Roman" w:hAnsi="Times New Roman" w:cs="Times New Roman"/>
          <w:sz w:val="24"/>
          <w:szCs w:val="24"/>
        </w:rPr>
        <w:t>4</w:t>
      </w:r>
      <w:r w:rsidRPr="001D21AB">
        <w:rPr>
          <w:rFonts w:ascii="Times New Roman" w:hAnsi="Times New Roman" w:cs="Times New Roman"/>
          <w:sz w:val="24"/>
          <w:szCs w:val="24"/>
        </w:rPr>
        <w:t xml:space="preserve">/2 ┘, N); y = </w:t>
      </w:r>
      <w:r>
        <w:rPr>
          <w:rFonts w:ascii="Times New Roman" w:hAnsi="Times New Roman" w:cs="Times New Roman"/>
          <w:sz w:val="24"/>
          <w:szCs w:val="24"/>
        </w:rPr>
        <w:t>7</w:t>
      </w:r>
      <w:r w:rsidRPr="001D21AB">
        <w:rPr>
          <w:rFonts w:ascii="Times New Roman" w:hAnsi="Times New Roman" w:cs="Times New Roman"/>
          <w:sz w:val="24"/>
          <w:szCs w:val="24"/>
        </w:rPr>
        <w:t xml:space="preserve"> ≠ 0 </w:t>
      </w:r>
    </w:p>
    <w:p w14:paraId="49FDD51F" w14:textId="1D4C1517" w:rsidR="001D21AB" w:rsidRPr="001D21AB" w:rsidRDefault="001D21AB" w:rsidP="001D21AB">
      <w:pPr>
        <w:pStyle w:val="ListParagraph"/>
        <w:spacing w:after="240" w:line="480" w:lineRule="auto"/>
        <w:ind w:left="144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 xml:space="preserve">Therefore </w:t>
      </w:r>
      <w:r>
        <w:rPr>
          <w:rFonts w:ascii="Times New Roman" w:hAnsi="Times New Roman" w:cs="Times New Roman"/>
          <w:sz w:val="24"/>
          <w:szCs w:val="24"/>
        </w:rPr>
        <w:t xml:space="preserve">x * </w:t>
      </w:r>
      <w:r w:rsidRPr="001D21AB">
        <w:rPr>
          <w:rFonts w:ascii="Times New Roman" w:hAnsi="Times New Roman" w:cs="Times New Roman"/>
          <w:sz w:val="24"/>
          <w:szCs w:val="24"/>
        </w:rPr>
        <w:t>z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 N </w:t>
      </w:r>
      <w:r w:rsidRPr="001D21AB">
        <w:rPr>
          <w:rFonts w:ascii="Times New Roman" w:hAnsi="Times New Roman" w:cs="Times New Roman"/>
          <w:sz w:val="24"/>
          <w:szCs w:val="24"/>
        </w:rPr>
        <w:tab/>
        <w:t xml:space="preserve">= </w:t>
      </w:r>
      <w:r>
        <w:rPr>
          <w:rFonts w:ascii="Times New Roman" w:hAnsi="Times New Roman" w:cs="Times New Roman"/>
          <w:sz w:val="24"/>
          <w:szCs w:val="24"/>
        </w:rPr>
        <w:t>x *</w:t>
      </w:r>
      <w:r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</w:rPr>
        <w:t>(x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└ 1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4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/2 ┘ </w:t>
      </w:r>
      <w:r w:rsidRPr="001D21AB">
        <w:rPr>
          <w:rFonts w:ascii="Times New Roman" w:hAnsi="Times New Roman" w:cs="Times New Roman"/>
          <w:sz w:val="24"/>
          <w:szCs w:val="24"/>
        </w:rPr>
        <w:t>% N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N </w:t>
      </w:r>
    </w:p>
    <w:p w14:paraId="29E5ECC4" w14:textId="25E189E9" w:rsidR="001D21AB" w:rsidRPr="001D21AB" w:rsidRDefault="001D21AB" w:rsidP="001D21AB">
      <w:pPr>
        <w:pStyle w:val="ListParagraph"/>
        <w:spacing w:after="240"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x *</w:t>
      </w:r>
      <w:r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</w:rPr>
        <w:t>(x</w:t>
      </w:r>
      <w:r>
        <w:rPr>
          <w:rFonts w:ascii="Times New Roman" w:hAnsi="Times New Roman" w:cs="Times New Roman"/>
          <w:sz w:val="24"/>
          <w:szCs w:val="24"/>
          <w:vertAlign w:val="superscript"/>
        </w:rPr>
        <w:t>7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</w:rPr>
        <w:t>% N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N</w:t>
      </w:r>
    </w:p>
    <w:p w14:paraId="74B8E142" w14:textId="0724CA3E" w:rsidR="001D21AB" w:rsidRPr="001D21AB" w:rsidRDefault="001D21AB" w:rsidP="001D21AB">
      <w:pPr>
        <w:pStyle w:val="ListParagraph"/>
        <w:spacing w:after="240"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x *</w:t>
      </w:r>
      <w:r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</w:rPr>
        <w:t>((x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3</w:t>
      </w:r>
      <w:r w:rsidRPr="001D21AB">
        <w:rPr>
          <w:rFonts w:ascii="Times New Roman" w:hAnsi="Times New Roman" w:cs="Times New Roman"/>
          <w:sz w:val="24"/>
          <w:szCs w:val="24"/>
        </w:rPr>
        <w:t>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2 </w:t>
      </w:r>
      <w:r w:rsidRPr="001D21AB">
        <w:rPr>
          <w:rFonts w:ascii="Times New Roman" w:hAnsi="Times New Roman" w:cs="Times New Roman"/>
          <w:sz w:val="24"/>
          <w:szCs w:val="24"/>
        </w:rPr>
        <w:t>% N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N</w:t>
      </w:r>
    </w:p>
    <w:p w14:paraId="73A69ACF" w14:textId="32B6DB2C" w:rsidR="001D21AB" w:rsidRPr="001D21AB" w:rsidRDefault="001D21AB" w:rsidP="001D21AB">
      <w:pPr>
        <w:pStyle w:val="ListParagraph"/>
        <w:spacing w:after="240"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x *</w:t>
      </w:r>
      <w:r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</w:rPr>
        <w:t>((x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3 </w:t>
      </w:r>
      <w:r w:rsidRPr="001D21AB">
        <w:rPr>
          <w:rFonts w:ascii="Times New Roman" w:hAnsi="Times New Roman" w:cs="Times New Roman"/>
          <w:sz w:val="24"/>
          <w:szCs w:val="24"/>
        </w:rPr>
        <w:t>% N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 N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N</w:t>
      </w:r>
    </w:p>
    <w:p w14:paraId="598DDE86" w14:textId="06389EE3" w:rsidR="001D21AB" w:rsidRPr="001D21AB" w:rsidRDefault="001D21AB" w:rsidP="001D21AB">
      <w:pPr>
        <w:pStyle w:val="ListParagraph"/>
        <w:spacing w:after="240"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x *</w:t>
      </w:r>
      <w:r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</w:rPr>
        <w:t>(((x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+1</w:t>
      </w:r>
      <w:r w:rsidRPr="001D21AB">
        <w:rPr>
          <w:rFonts w:ascii="Times New Roman" w:hAnsi="Times New Roman" w:cs="Times New Roman"/>
          <w:sz w:val="24"/>
          <w:szCs w:val="24"/>
        </w:rPr>
        <w:t>) % N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 N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N</w:t>
      </w:r>
    </w:p>
    <w:p w14:paraId="329EA71A" w14:textId="79794EB9" w:rsidR="001D21AB" w:rsidRPr="001D21AB" w:rsidRDefault="001D21AB" w:rsidP="001D21AB">
      <w:pPr>
        <w:pStyle w:val="ListParagraph"/>
        <w:spacing w:after="240"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x *</w:t>
      </w:r>
      <w:r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</w:rPr>
        <w:t>(((x * x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</w:rPr>
        <w:t>) % N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 N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 xml:space="preserve"> 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N</w:t>
      </w:r>
    </w:p>
    <w:p w14:paraId="0B7D63EB" w14:textId="235A961A" w:rsidR="001D21AB" w:rsidRPr="001D21AB" w:rsidRDefault="001D21AB" w:rsidP="001D21AB">
      <w:pPr>
        <w:pStyle w:val="ListParagraph"/>
        <w:spacing w:after="240" w:line="480" w:lineRule="auto"/>
        <w:ind w:left="2880" w:firstLine="720"/>
        <w:rPr>
          <w:rFonts w:ascii="Times New Roman" w:hAnsi="Times New Roman" w:cs="Times New Roman"/>
          <w:sz w:val="24"/>
          <w:szCs w:val="24"/>
        </w:rPr>
      </w:pPr>
      <w:r w:rsidRPr="001D21AB">
        <w:rPr>
          <w:rFonts w:ascii="Times New Roman" w:hAnsi="Times New Roman" w:cs="Times New Roman"/>
          <w:sz w:val="24"/>
          <w:szCs w:val="24"/>
        </w:rPr>
        <w:t xml:space="preserve">= </w:t>
      </w:r>
      <w:r>
        <w:rPr>
          <w:rFonts w:ascii="Times New Roman" w:hAnsi="Times New Roman" w:cs="Times New Roman"/>
          <w:sz w:val="24"/>
          <w:szCs w:val="24"/>
        </w:rPr>
        <w:t>x *</w:t>
      </w:r>
      <w:r w:rsidRPr="001D21AB">
        <w:rPr>
          <w:rFonts w:ascii="Times New Roman" w:hAnsi="Times New Roman" w:cs="Times New Roman"/>
          <w:sz w:val="24"/>
          <w:szCs w:val="24"/>
        </w:rPr>
        <w:t xml:space="preserve"> </w:t>
      </w:r>
      <w:r w:rsidRPr="001D21AB">
        <w:rPr>
          <w:rFonts w:ascii="Times New Roman" w:hAnsi="Times New Roman" w:cs="Times New Roman"/>
          <w:sz w:val="24"/>
          <w:szCs w:val="24"/>
        </w:rPr>
        <w:t>(x * ((x * 1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</w:rPr>
        <w:t>) %N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N )</w:t>
      </w:r>
      <w:r w:rsidRPr="001D21AB">
        <w:rPr>
          <w:rFonts w:ascii="Times New Roman" w:hAnsi="Times New Roman" w:cs="Times New Roman"/>
          <w:sz w:val="24"/>
          <w:szCs w:val="24"/>
          <w:vertAlign w:val="superscript"/>
        </w:rPr>
        <w:t>2</w:t>
      </w:r>
      <w:r w:rsidRPr="001D21AB">
        <w:rPr>
          <w:rFonts w:ascii="Times New Roman" w:hAnsi="Times New Roman" w:cs="Times New Roman"/>
          <w:sz w:val="24"/>
          <w:szCs w:val="24"/>
        </w:rPr>
        <w:t xml:space="preserve"> %N</w:t>
      </w:r>
    </w:p>
    <w:p w14:paraId="2382436C" w14:textId="77777777" w:rsidR="001D21AB" w:rsidRPr="001D21AB" w:rsidRDefault="001D21AB" w:rsidP="00124A2E">
      <w:pPr>
        <w:pStyle w:val="ListParagraph"/>
        <w:spacing w:after="240" w:line="480" w:lineRule="auto"/>
        <w:ind w:left="360" w:firstLine="360"/>
        <w:rPr>
          <w:rFonts w:ascii="Times New Roman" w:hAnsi="Times New Roman" w:cs="Times New Roman"/>
          <w:sz w:val="24"/>
          <w:szCs w:val="24"/>
        </w:rPr>
      </w:pPr>
    </w:p>
    <w:p w14:paraId="639593E2" w14:textId="0B66082C" w:rsidR="00197AA3" w:rsidRPr="001D21AB" w:rsidRDefault="00197AA3" w:rsidP="00197AA3">
      <w:pPr>
        <w:pStyle w:val="ListParagraph"/>
        <w:spacing w:after="240" w:line="480" w:lineRule="auto"/>
        <w:ind w:left="360"/>
        <w:rPr>
          <w:rFonts w:ascii="Times New Roman" w:hAnsi="Times New Roman" w:cs="Times New Roman"/>
          <w:sz w:val="24"/>
          <w:szCs w:val="24"/>
        </w:rPr>
      </w:pPr>
    </w:p>
    <w:sectPr w:rsidR="00197AA3" w:rsidRPr="001D21AB" w:rsidSect="006B33F1">
      <w:pgSz w:w="12240" w:h="15840"/>
      <w:pgMar w:top="1080" w:right="1440" w:bottom="72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DengXian Light">
    <w:altName w:val="等线 Light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7C2BCE"/>
    <w:multiLevelType w:val="hybridMultilevel"/>
    <w:tmpl w:val="BF0E1CF4"/>
    <w:lvl w:ilvl="0" w:tplc="22B046B4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A2361B"/>
    <w:multiLevelType w:val="hybridMultilevel"/>
    <w:tmpl w:val="77EC2B28"/>
    <w:lvl w:ilvl="0" w:tplc="FFFFFFFF">
      <w:start w:val="1"/>
      <w:numFmt w:val="decimal"/>
      <w:lvlText w:val="%1."/>
      <w:lvlJc w:val="left"/>
      <w:pPr>
        <w:ind w:left="1440" w:hanging="360"/>
      </w:pPr>
    </w:lvl>
    <w:lvl w:ilvl="1" w:tplc="FFFFFFFF" w:tentative="1">
      <w:start w:val="1"/>
      <w:numFmt w:val="lowerLetter"/>
      <w:lvlText w:val="%2."/>
      <w:lvlJc w:val="left"/>
      <w:pPr>
        <w:ind w:left="2160" w:hanging="360"/>
      </w:pPr>
    </w:lvl>
    <w:lvl w:ilvl="2" w:tplc="FFFFFFFF" w:tentative="1">
      <w:start w:val="1"/>
      <w:numFmt w:val="lowerRoman"/>
      <w:lvlText w:val="%3."/>
      <w:lvlJc w:val="right"/>
      <w:pPr>
        <w:ind w:left="2880" w:hanging="180"/>
      </w:pPr>
    </w:lvl>
    <w:lvl w:ilvl="3" w:tplc="FFFFFFFF" w:tentative="1">
      <w:start w:val="1"/>
      <w:numFmt w:val="decimal"/>
      <w:lvlText w:val="%4."/>
      <w:lvlJc w:val="left"/>
      <w:pPr>
        <w:ind w:left="3600" w:hanging="360"/>
      </w:pPr>
    </w:lvl>
    <w:lvl w:ilvl="4" w:tplc="FFFFFFFF" w:tentative="1">
      <w:start w:val="1"/>
      <w:numFmt w:val="lowerLetter"/>
      <w:lvlText w:val="%5."/>
      <w:lvlJc w:val="left"/>
      <w:pPr>
        <w:ind w:left="4320" w:hanging="360"/>
      </w:pPr>
    </w:lvl>
    <w:lvl w:ilvl="5" w:tplc="FFFFFFFF" w:tentative="1">
      <w:start w:val="1"/>
      <w:numFmt w:val="lowerRoman"/>
      <w:lvlText w:val="%6."/>
      <w:lvlJc w:val="right"/>
      <w:pPr>
        <w:ind w:left="5040" w:hanging="180"/>
      </w:pPr>
    </w:lvl>
    <w:lvl w:ilvl="6" w:tplc="FFFFFFFF" w:tentative="1">
      <w:start w:val="1"/>
      <w:numFmt w:val="decimal"/>
      <w:lvlText w:val="%7."/>
      <w:lvlJc w:val="left"/>
      <w:pPr>
        <w:ind w:left="5760" w:hanging="360"/>
      </w:pPr>
    </w:lvl>
    <w:lvl w:ilvl="7" w:tplc="FFFFFFFF" w:tentative="1">
      <w:start w:val="1"/>
      <w:numFmt w:val="lowerLetter"/>
      <w:lvlText w:val="%8."/>
      <w:lvlJc w:val="left"/>
      <w:pPr>
        <w:ind w:left="6480" w:hanging="360"/>
      </w:pPr>
    </w:lvl>
    <w:lvl w:ilvl="8" w:tplc="FFFFFFFF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04B722F1"/>
    <w:multiLevelType w:val="multilevel"/>
    <w:tmpl w:val="508ED63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09367C05"/>
    <w:multiLevelType w:val="multilevel"/>
    <w:tmpl w:val="25A0BE2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0FB71FB8"/>
    <w:multiLevelType w:val="multilevel"/>
    <w:tmpl w:val="34F4BF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AC13A2"/>
    <w:multiLevelType w:val="multilevel"/>
    <w:tmpl w:val="E3502B9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23B107B0"/>
    <w:multiLevelType w:val="hybridMultilevel"/>
    <w:tmpl w:val="2DC440C6"/>
    <w:lvl w:ilvl="0" w:tplc="99C233A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50B5194"/>
    <w:multiLevelType w:val="multilevel"/>
    <w:tmpl w:val="AF586A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8" w15:restartNumberingAfterBreak="0">
    <w:nsid w:val="291240DE"/>
    <w:multiLevelType w:val="hybridMultilevel"/>
    <w:tmpl w:val="77EC2B28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296B2289"/>
    <w:multiLevelType w:val="multilevel"/>
    <w:tmpl w:val="4A889B6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2ED73144"/>
    <w:multiLevelType w:val="multilevel"/>
    <w:tmpl w:val="628297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1" w15:restartNumberingAfterBreak="0">
    <w:nsid w:val="354960FE"/>
    <w:multiLevelType w:val="hybridMultilevel"/>
    <w:tmpl w:val="7EC61006"/>
    <w:lvl w:ilvl="0" w:tplc="E1EEEDC6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3D1B7BDC"/>
    <w:multiLevelType w:val="multilevel"/>
    <w:tmpl w:val="D8B89E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3" w15:restartNumberingAfterBreak="0">
    <w:nsid w:val="42090B61"/>
    <w:multiLevelType w:val="multilevel"/>
    <w:tmpl w:val="8A5C81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4" w15:restartNumberingAfterBreak="0">
    <w:nsid w:val="46920F12"/>
    <w:multiLevelType w:val="multilevel"/>
    <w:tmpl w:val="94D4F2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5" w15:restartNumberingAfterBreak="0">
    <w:nsid w:val="587D737C"/>
    <w:multiLevelType w:val="multilevel"/>
    <w:tmpl w:val="3A60F1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6" w15:restartNumberingAfterBreak="0">
    <w:nsid w:val="59BC374B"/>
    <w:multiLevelType w:val="multilevel"/>
    <w:tmpl w:val="0736F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7" w15:restartNumberingAfterBreak="0">
    <w:nsid w:val="67881F72"/>
    <w:multiLevelType w:val="multilevel"/>
    <w:tmpl w:val="FF88905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841429385">
    <w:abstractNumId w:val="15"/>
  </w:num>
  <w:num w:numId="2" w16cid:durableId="2003116415">
    <w:abstractNumId w:val="16"/>
  </w:num>
  <w:num w:numId="3" w16cid:durableId="43024113">
    <w:abstractNumId w:val="13"/>
  </w:num>
  <w:num w:numId="4" w16cid:durableId="625819314">
    <w:abstractNumId w:val="14"/>
  </w:num>
  <w:num w:numId="5" w16cid:durableId="408696710">
    <w:abstractNumId w:val="7"/>
  </w:num>
  <w:num w:numId="6" w16cid:durableId="229923942">
    <w:abstractNumId w:val="12"/>
  </w:num>
  <w:num w:numId="7" w16cid:durableId="214439979">
    <w:abstractNumId w:val="17"/>
  </w:num>
  <w:num w:numId="8" w16cid:durableId="1401714781">
    <w:abstractNumId w:val="3"/>
  </w:num>
  <w:num w:numId="9" w16cid:durableId="622540925">
    <w:abstractNumId w:val="10"/>
  </w:num>
  <w:num w:numId="10" w16cid:durableId="1766681961">
    <w:abstractNumId w:val="5"/>
  </w:num>
  <w:num w:numId="11" w16cid:durableId="123624253">
    <w:abstractNumId w:val="2"/>
  </w:num>
  <w:num w:numId="12" w16cid:durableId="871460515">
    <w:abstractNumId w:val="4"/>
  </w:num>
  <w:num w:numId="13" w16cid:durableId="1817647378">
    <w:abstractNumId w:val="9"/>
  </w:num>
  <w:num w:numId="14" w16cid:durableId="301270154">
    <w:abstractNumId w:val="6"/>
  </w:num>
  <w:num w:numId="15" w16cid:durableId="814612804">
    <w:abstractNumId w:val="11"/>
  </w:num>
  <w:num w:numId="16" w16cid:durableId="452289436">
    <w:abstractNumId w:val="0"/>
  </w:num>
  <w:num w:numId="17" w16cid:durableId="1852989907">
    <w:abstractNumId w:val="8"/>
  </w:num>
  <w:num w:numId="18" w16cid:durableId="204348104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c3MTE0MTY2MQCSBko6SsGpxcWZ+XkgBYa1AN8HOBIsAAAA"/>
  </w:docVars>
  <w:rsids>
    <w:rsidRoot w:val="00A549D6"/>
    <w:rsid w:val="00006C49"/>
    <w:rsid w:val="00070535"/>
    <w:rsid w:val="000A1B37"/>
    <w:rsid w:val="000B287B"/>
    <w:rsid w:val="000E37FC"/>
    <w:rsid w:val="00111086"/>
    <w:rsid w:val="00124A2E"/>
    <w:rsid w:val="001259DA"/>
    <w:rsid w:val="001721C1"/>
    <w:rsid w:val="00182DB2"/>
    <w:rsid w:val="00197AA3"/>
    <w:rsid w:val="001D21AB"/>
    <w:rsid w:val="001F161A"/>
    <w:rsid w:val="00216A87"/>
    <w:rsid w:val="002408EE"/>
    <w:rsid w:val="002B6D79"/>
    <w:rsid w:val="002D31C6"/>
    <w:rsid w:val="00314A94"/>
    <w:rsid w:val="00320860"/>
    <w:rsid w:val="004349F7"/>
    <w:rsid w:val="00495610"/>
    <w:rsid w:val="004B36C3"/>
    <w:rsid w:val="004B40A8"/>
    <w:rsid w:val="004C70E1"/>
    <w:rsid w:val="004D06AA"/>
    <w:rsid w:val="004D63EC"/>
    <w:rsid w:val="005340D1"/>
    <w:rsid w:val="00562D0F"/>
    <w:rsid w:val="00596BF5"/>
    <w:rsid w:val="005C6B41"/>
    <w:rsid w:val="005D2F78"/>
    <w:rsid w:val="005D3270"/>
    <w:rsid w:val="005F3F46"/>
    <w:rsid w:val="006074D0"/>
    <w:rsid w:val="006414E2"/>
    <w:rsid w:val="006B33F1"/>
    <w:rsid w:val="007125FC"/>
    <w:rsid w:val="00724F1E"/>
    <w:rsid w:val="0079251C"/>
    <w:rsid w:val="0079282A"/>
    <w:rsid w:val="00825A1F"/>
    <w:rsid w:val="008B0049"/>
    <w:rsid w:val="008B7BFD"/>
    <w:rsid w:val="008F01F8"/>
    <w:rsid w:val="0094230E"/>
    <w:rsid w:val="00962F44"/>
    <w:rsid w:val="00995A48"/>
    <w:rsid w:val="009C29C7"/>
    <w:rsid w:val="00A22B81"/>
    <w:rsid w:val="00A549D6"/>
    <w:rsid w:val="00A7490E"/>
    <w:rsid w:val="00AB4E84"/>
    <w:rsid w:val="00B25F86"/>
    <w:rsid w:val="00B71EDD"/>
    <w:rsid w:val="00B9606D"/>
    <w:rsid w:val="00C96C94"/>
    <w:rsid w:val="00CD28BB"/>
    <w:rsid w:val="00D62C39"/>
    <w:rsid w:val="00E353D4"/>
    <w:rsid w:val="00EA0CC8"/>
    <w:rsid w:val="00ED4459"/>
    <w:rsid w:val="00EE482B"/>
    <w:rsid w:val="00F23CB7"/>
    <w:rsid w:val="00F90B1A"/>
    <w:rsid w:val="00FC1451"/>
    <w:rsid w:val="00FD20D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1CB9FFA"/>
  <w15:chartTrackingRefBased/>
  <w15:docId w15:val="{9615C21F-D0B1-4F26-BAD9-3636B6865D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5F3F46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Heading2">
    <w:name w:val="heading 2"/>
    <w:basedOn w:val="Normal"/>
    <w:link w:val="Heading2Char"/>
    <w:uiPriority w:val="9"/>
    <w:qFormat/>
    <w:rsid w:val="005F3F46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rsid w:val="005F3F4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5F3F46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customStyle="1" w:styleId="Heading2Char">
    <w:name w:val="Heading 2 Char"/>
    <w:basedOn w:val="DefaultParagraphFont"/>
    <w:link w:val="Heading2"/>
    <w:uiPriority w:val="9"/>
    <w:rsid w:val="005F3F46"/>
    <w:rPr>
      <w:rFonts w:ascii="Times New Roman" w:eastAsia="Times New Roman" w:hAnsi="Times New Roman" w:cs="Times New Roman"/>
      <w:b/>
      <w:bCs/>
      <w:sz w:val="36"/>
      <w:szCs w:val="36"/>
    </w:rPr>
  </w:style>
  <w:style w:type="character" w:customStyle="1" w:styleId="Heading3Char">
    <w:name w:val="Heading 3 Char"/>
    <w:basedOn w:val="DefaultParagraphFont"/>
    <w:link w:val="Heading3"/>
    <w:uiPriority w:val="9"/>
    <w:rsid w:val="005F3F4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billing-name-value">
    <w:name w:val="billing-name-value"/>
    <w:basedOn w:val="DefaultParagraphFont"/>
    <w:rsid w:val="005F3F46"/>
  </w:style>
  <w:style w:type="character" w:customStyle="1" w:styleId="label">
    <w:name w:val="label"/>
    <w:basedOn w:val="DefaultParagraphFont"/>
    <w:rsid w:val="005F3F46"/>
  </w:style>
  <w:style w:type="character" w:customStyle="1" w:styleId="value">
    <w:name w:val="value"/>
    <w:basedOn w:val="DefaultParagraphFont"/>
    <w:rsid w:val="005F3F46"/>
  </w:style>
  <w:style w:type="paragraph" w:styleId="HTMLAddress">
    <w:name w:val="HTML Address"/>
    <w:basedOn w:val="Normal"/>
    <w:link w:val="HTMLAddressChar"/>
    <w:uiPriority w:val="99"/>
    <w:semiHidden/>
    <w:unhideWhenUsed/>
    <w:rsid w:val="005F3F46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5F3F46"/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payment-amount">
    <w:name w:val="payment-amount"/>
    <w:basedOn w:val="DefaultParagraphFont"/>
    <w:rsid w:val="005F3F46"/>
  </w:style>
  <w:style w:type="character" w:styleId="Hyperlink">
    <w:name w:val="Hyperlink"/>
    <w:basedOn w:val="DefaultParagraphFont"/>
    <w:uiPriority w:val="99"/>
    <w:semiHidden/>
    <w:unhideWhenUsed/>
    <w:rsid w:val="005F3F46"/>
    <w:rPr>
      <w:color w:val="0000FF"/>
      <w:u w:val="single"/>
    </w:rPr>
  </w:style>
  <w:style w:type="paragraph" w:customStyle="1" w:styleId="label1">
    <w:name w:val="label1"/>
    <w:basedOn w:val="Normal"/>
    <w:rsid w:val="005F3F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visually-hidden">
    <w:name w:val="visually-hidden"/>
    <w:basedOn w:val="DefaultParagraphFont"/>
    <w:rsid w:val="005F3F46"/>
  </w:style>
  <w:style w:type="character" w:customStyle="1" w:styleId="price-standard">
    <w:name w:val="price-standard"/>
    <w:basedOn w:val="DefaultParagraphFont"/>
    <w:rsid w:val="005F3F46"/>
  </w:style>
  <w:style w:type="character" w:customStyle="1" w:styleId="price-sales">
    <w:name w:val="price-sales"/>
    <w:basedOn w:val="DefaultParagraphFont"/>
    <w:rsid w:val="005F3F46"/>
  </w:style>
  <w:style w:type="paragraph" w:styleId="z-TopofForm">
    <w:name w:val="HTML Top of Form"/>
    <w:basedOn w:val="Normal"/>
    <w:next w:val="Normal"/>
    <w:link w:val="z-TopofFormChar"/>
    <w:hidden/>
    <w:uiPriority w:val="99"/>
    <w:semiHidden/>
    <w:unhideWhenUsed/>
    <w:rsid w:val="005F3F46"/>
    <w:pPr>
      <w:pBdr>
        <w:bottom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uiPriority w:val="99"/>
    <w:semiHidden/>
    <w:rsid w:val="005F3F46"/>
    <w:rPr>
      <w:rFonts w:ascii="Arial" w:eastAsia="Times New Roman" w:hAnsi="Arial" w:cs="Arial"/>
      <w:vanish/>
      <w:sz w:val="16"/>
      <w:szCs w:val="16"/>
    </w:rPr>
  </w:style>
  <w:style w:type="character" w:customStyle="1" w:styleId="desktop-only">
    <w:name w:val="desktop-only"/>
    <w:basedOn w:val="DefaultParagraphFont"/>
    <w:rsid w:val="005F3F46"/>
  </w:style>
  <w:style w:type="paragraph" w:styleId="z-BottomofForm">
    <w:name w:val="HTML Bottom of Form"/>
    <w:basedOn w:val="Normal"/>
    <w:next w:val="Normal"/>
    <w:link w:val="z-BottomofFormChar"/>
    <w:hidden/>
    <w:uiPriority w:val="99"/>
    <w:semiHidden/>
    <w:unhideWhenUsed/>
    <w:rsid w:val="005F3F46"/>
    <w:pPr>
      <w:pBdr>
        <w:top w:val="single" w:sz="6" w:space="1" w:color="auto"/>
      </w:pBdr>
      <w:spacing w:after="0" w:line="240" w:lineRule="auto"/>
      <w:jc w:val="center"/>
    </w:pPr>
    <w:rPr>
      <w:rFonts w:ascii="Arial" w:eastAsia="Times New Roman" w:hAnsi="Arial" w:cs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uiPriority w:val="99"/>
    <w:semiHidden/>
    <w:rsid w:val="005F3F46"/>
    <w:rPr>
      <w:rFonts w:ascii="Arial" w:eastAsia="Times New Roman" w:hAnsi="Arial" w:cs="Arial"/>
      <w:vanish/>
      <w:sz w:val="16"/>
      <w:szCs w:val="16"/>
    </w:rPr>
  </w:style>
  <w:style w:type="character" w:customStyle="1" w:styleId="or-divider">
    <w:name w:val="or-divider"/>
    <w:basedOn w:val="DefaultParagraphFont"/>
    <w:rsid w:val="005F3F46"/>
  </w:style>
  <w:style w:type="paragraph" w:styleId="NormalWeb">
    <w:name w:val="Normal (Web)"/>
    <w:basedOn w:val="Normal"/>
    <w:uiPriority w:val="99"/>
    <w:semiHidden/>
    <w:unhideWhenUsed/>
    <w:rsid w:val="005F3F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rror">
    <w:name w:val="error"/>
    <w:basedOn w:val="DefaultParagraphFont"/>
    <w:rsid w:val="005F3F46"/>
  </w:style>
  <w:style w:type="character" w:customStyle="1" w:styleId="ctry-ftr">
    <w:name w:val="ctry-ftr"/>
    <w:basedOn w:val="DefaultParagraphFont"/>
    <w:rsid w:val="005F3F46"/>
  </w:style>
  <w:style w:type="paragraph" w:customStyle="1" w:styleId="level-one">
    <w:name w:val="level-one"/>
    <w:basedOn w:val="Normal"/>
    <w:rsid w:val="005F3F4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imagecaption">
    <w:name w:val="image_caption"/>
    <w:basedOn w:val="DefaultParagraphFont"/>
    <w:rsid w:val="00D62C39"/>
  </w:style>
  <w:style w:type="character" w:customStyle="1" w:styleId="wysiwygimageupload">
    <w:name w:val="wysiwyg_imageupload"/>
    <w:basedOn w:val="DefaultParagraphFont"/>
    <w:rsid w:val="00D62C39"/>
  </w:style>
  <w:style w:type="character" w:customStyle="1" w:styleId="enn">
    <w:name w:val="en_n"/>
    <w:basedOn w:val="DefaultParagraphFont"/>
    <w:rsid w:val="001721C1"/>
  </w:style>
  <w:style w:type="character" w:customStyle="1" w:styleId="df">
    <w:name w:val="d_f"/>
    <w:basedOn w:val="DefaultParagraphFont"/>
    <w:rsid w:val="001721C1"/>
  </w:style>
  <w:style w:type="character" w:customStyle="1" w:styleId="ge">
    <w:name w:val="g_e"/>
    <w:basedOn w:val="DefaultParagraphFont"/>
    <w:rsid w:val="001721C1"/>
  </w:style>
  <w:style w:type="paragraph" w:customStyle="1" w:styleId="mz12ndqf">
    <w:name w:val="m_z12ndqf"/>
    <w:basedOn w:val="Normal"/>
    <w:rsid w:val="001721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ub">
    <w:name w:val="u_b"/>
    <w:basedOn w:val="DefaultParagraphFont"/>
    <w:rsid w:val="001721C1"/>
  </w:style>
  <w:style w:type="character" w:customStyle="1" w:styleId="un">
    <w:name w:val="u_n"/>
    <w:basedOn w:val="DefaultParagraphFont"/>
    <w:rsid w:val="001721C1"/>
  </w:style>
  <w:style w:type="character" w:customStyle="1" w:styleId="c4z2avtcy">
    <w:name w:val="c4_z2avtcy"/>
    <w:basedOn w:val="DefaultParagraphFont"/>
    <w:rsid w:val="001721C1"/>
  </w:style>
  <w:style w:type="character" w:customStyle="1" w:styleId="efq7">
    <w:name w:val="e_fq7"/>
    <w:basedOn w:val="DefaultParagraphFont"/>
    <w:rsid w:val="001721C1"/>
  </w:style>
  <w:style w:type="paragraph" w:customStyle="1" w:styleId="e6fd5">
    <w:name w:val="e_6fd5"/>
    <w:basedOn w:val="Normal"/>
    <w:rsid w:val="001721C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4C70E1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5D3270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7899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707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1019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64912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19307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210554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6592281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033815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  <w:div w:id="188405400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single" w:sz="6" w:space="0" w:color="D1D1D1"/>
                                <w:right w:val="none" w:sz="0" w:space="0" w:color="auto"/>
                              </w:divBdr>
                              <w:divsChild>
                                <w:div w:id="68263109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180374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035352457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893780502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8905831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849603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7402491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  <w:div w:id="1634756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677316603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1477805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59952935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4872410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85688979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283973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single" w:sz="6" w:space="0" w:color="D1D1D1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951742990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505076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99032237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4999446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54036471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244874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5189473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237202726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9349014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0983153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6836756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3330343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354573650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79259540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7472582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4263847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49142363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999390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6968775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203511300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75153679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12791900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8738971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02166393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8579385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6286248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40872805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34891289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138617464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501698742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</w:div>
                                                        <w:div w:id="293947085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5381940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1535099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31618174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88155451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53847278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97896261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1729912187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5477659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15861324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25356266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925457973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1033727217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6129175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798258082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2057511194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  <w:div w:id="905578678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31860737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969580938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153276792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336155968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141046861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8792601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4555163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39974066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  <w:div w:id="6810108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677264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291780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10668719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26634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7798594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32370438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20847175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8222979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53164887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3970492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706559003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601567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0566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4528357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53192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06059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970653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772562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6244076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0348509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3070513">
                                  <w:marLeft w:val="0"/>
                                  <w:marRight w:val="0"/>
                                  <w:marTop w:val="30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17534462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D1D1D1"/>
                  </w:divBdr>
                  <w:divsChild>
                    <w:div w:id="21423820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01534985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D1D1D1"/>
                  </w:divBdr>
                  <w:divsChild>
                    <w:div w:id="1702198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62661919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D1D1D1"/>
                  </w:divBdr>
                  <w:divsChild>
                    <w:div w:id="12441425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  <w:div w:id="1563717751">
              <w:marLeft w:val="0"/>
              <w:marRight w:val="0"/>
              <w:marTop w:val="0"/>
              <w:marBottom w:val="0"/>
              <w:divBdr>
                <w:top w:val="single" w:sz="6" w:space="0" w:color="D1D1D1"/>
                <w:left w:val="none" w:sz="0" w:space="0" w:color="auto"/>
                <w:bottom w:val="single" w:sz="6" w:space="0" w:color="D1D1D1"/>
                <w:right w:val="none" w:sz="0" w:space="0" w:color="auto"/>
              </w:divBdr>
              <w:divsChild>
                <w:div w:id="87342241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09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07516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28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0839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1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0292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46439188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18854816">
                      <w:marLeft w:val="0"/>
                      <w:marRight w:val="0"/>
                      <w:marTop w:val="0"/>
                      <w:marBottom w:val="18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070928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908627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276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970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2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726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185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64856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76544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6544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6976620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0164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95834347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7739344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9976648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8482479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6640952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86058205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76750934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02178688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7910999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84324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929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4573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32342478">
                  <w:marLeft w:val="600"/>
                  <w:marRight w:val="75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777816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275143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40484004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263008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0171AD"/>
                                <w:left w:val="single" w:sz="6" w:space="0" w:color="0171AD"/>
                                <w:bottom w:val="single" w:sz="6" w:space="0" w:color="0171AD"/>
                                <w:right w:val="single" w:sz="6" w:space="0" w:color="0171AD"/>
                              </w:divBdr>
                              <w:divsChild>
                                <w:div w:id="137373044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7187487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124402489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68486908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1791973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6425657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126557953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7079492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33169073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47063551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471604300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76248650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153742428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4579116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199055346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93412145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133807527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993139818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1256866942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30562212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33464805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8972766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6985096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168659250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single" w:sz="6" w:space="0" w:color="E9EBEB"/>
                                <w:left w:val="single" w:sz="6" w:space="0" w:color="E9EBEB"/>
                                <w:bottom w:val="single" w:sz="6" w:space="0" w:color="E9EBEB"/>
                                <w:right w:val="single" w:sz="6" w:space="0" w:color="E9EBEB"/>
                              </w:divBdr>
                              <w:divsChild>
                                <w:div w:id="55647220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593782903">
              <w:marLeft w:val="300"/>
              <w:marRight w:val="300"/>
              <w:marTop w:val="750"/>
              <w:marBottom w:val="300"/>
              <w:divBdr>
                <w:top w:val="single" w:sz="18" w:space="8" w:color="0096D6"/>
                <w:left w:val="single" w:sz="18" w:space="8" w:color="0096D6"/>
                <w:bottom w:val="single" w:sz="18" w:space="8" w:color="0096D6"/>
                <w:right w:val="single" w:sz="18" w:space="8" w:color="0096D6"/>
              </w:divBdr>
            </w:div>
          </w:divsChild>
        </w:div>
        <w:div w:id="1813054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8205055">
              <w:marLeft w:val="0"/>
              <w:marRight w:val="0"/>
              <w:marTop w:val="0"/>
              <w:marBottom w:val="225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94718554">
                  <w:marLeft w:val="0"/>
                  <w:marRight w:val="225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767676"/>
                  </w:divBdr>
                  <w:divsChild>
                    <w:div w:id="10038196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7799083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7368474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936598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  <w:div w:id="1840347275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300069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  <w:div w:id="1887639021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02952512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05679221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  <w:div w:id="182041538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single" w:sz="6" w:space="0" w:color="DDDDDD"/>
                  </w:divBdr>
                </w:div>
                <w:div w:id="932325408">
                  <w:marLeft w:val="105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077627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8661871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495341194">
              <w:marLeft w:val="0"/>
              <w:marRight w:val="0"/>
              <w:marTop w:val="0"/>
              <w:marBottom w:val="18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6345397">
              <w:marLeft w:val="0"/>
              <w:marRight w:val="0"/>
              <w:marTop w:val="300"/>
              <w:marBottom w:val="3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111352">
              <w:marLeft w:val="0"/>
              <w:marRight w:val="0"/>
              <w:marTop w:val="0"/>
              <w:marBottom w:val="15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42459244">
                  <w:marLeft w:val="0"/>
                  <w:marRight w:val="0"/>
                  <w:marTop w:val="0"/>
                  <w:marBottom w:val="7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548105455">
              <w:marLeft w:val="0"/>
              <w:marRight w:val="0"/>
              <w:marTop w:val="22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77253749">
                  <w:marLeft w:val="0"/>
                  <w:marRight w:val="0"/>
                  <w:marTop w:val="0"/>
                  <w:marBottom w:val="150"/>
                  <w:divBdr>
                    <w:top w:val="single" w:sz="6" w:space="0" w:color="CCCCCC"/>
                    <w:left w:val="single" w:sz="6" w:space="0" w:color="CCCCCC"/>
                    <w:bottom w:val="single" w:sz="6" w:space="0" w:color="DCDCDC"/>
                    <w:right w:val="single" w:sz="6" w:space="0" w:color="CCCCCC"/>
                  </w:divBdr>
                  <w:divsChild>
                    <w:div w:id="9416442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single" w:sz="6" w:space="8" w:color="CCCCCC"/>
                        <w:right w:val="none" w:sz="0" w:space="0" w:color="auto"/>
                      </w:divBdr>
                      <w:divsChild>
                        <w:div w:id="1986231985">
                          <w:marLeft w:val="0"/>
                          <w:marRight w:val="30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12767921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14981541">
                              <w:marLeft w:val="0"/>
                              <w:marRight w:val="0"/>
                              <w:marTop w:val="15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  <w:div w:id="458957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62756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99838886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211832928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0415834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  <w:div w:id="157142259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7642296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9858170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39492126">
                  <w:marLeft w:val="0"/>
                  <w:marRight w:val="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4647328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9415260">
                          <w:marLeft w:val="0"/>
                          <w:marRight w:val="0"/>
                          <w:marTop w:val="0"/>
                          <w:marBottom w:val="465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2594100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258249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293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276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355220">
              <w:marLeft w:val="0"/>
              <w:marRight w:val="0"/>
              <w:marTop w:val="9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8088599">
                  <w:marLeft w:val="600"/>
                  <w:marRight w:val="12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57434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68889237">
              <w:marLeft w:val="0"/>
              <w:marRight w:val="0"/>
              <w:marTop w:val="0"/>
              <w:marBottom w:val="0"/>
              <w:divBdr>
                <w:top w:val="single" w:sz="6" w:space="0" w:color="979EA8"/>
                <w:left w:val="single" w:sz="6" w:space="6" w:color="979EA8"/>
                <w:bottom w:val="single" w:sz="6" w:space="0" w:color="979EA8"/>
                <w:right w:val="single" w:sz="6" w:space="15" w:color="979EA8"/>
              </w:divBdr>
              <w:divsChild>
                <w:div w:id="79209896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92857630">
                      <w:marLeft w:val="0"/>
                      <w:marRight w:val="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838191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  <w:div w:id="37882100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24417095">
                      <w:marLeft w:val="120"/>
                      <w:marRight w:val="12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12003447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3902429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4558926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184443040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2814198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26334489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5446559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8662500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1001396745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312755739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  <w:div w:id="1813791994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  <w:div w:id="132604321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13910684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4439574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6775390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single" w:sz="6" w:space="6" w:color="CCCCCC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673728016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2013559991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418407029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559905156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487523346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36741314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50713362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717435320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  <w:div w:id="110175288">
                                                              <w:marLeft w:val="0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none" w:sz="0" w:space="0" w:color="auto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  <w:div w:id="893393181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060811704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26353468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422455731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465540252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095048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  <w:div w:id="1361783093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323195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45158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2530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1413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1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56594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67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437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51</TotalTime>
  <Pages>3</Pages>
  <Words>367</Words>
  <Characters>2096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ter Ng</dc:creator>
  <cp:keywords/>
  <dc:description/>
  <cp:lastModifiedBy>Truc Huynh</cp:lastModifiedBy>
  <cp:revision>6</cp:revision>
  <dcterms:created xsi:type="dcterms:W3CDTF">2022-09-15T16:07:00Z</dcterms:created>
  <dcterms:modified xsi:type="dcterms:W3CDTF">2022-09-15T22:12:00Z</dcterms:modified>
</cp:coreProperties>
</file>